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7ED2C2" w14:textId="77777777" w:rsidR="00205E60" w:rsidRDefault="00205E60" w:rsidP="00171099">
      <w:pPr>
        <w:jc w:val="both"/>
        <w:rPr>
          <w:rFonts w:asciiTheme="minorHAnsi" w:hAnsiTheme="minorHAnsi" w:cstheme="minorHAnsi"/>
          <w:noProof/>
          <w:color w:val="4472C4" w:themeColor="accent1"/>
          <w:lang w:bidi="ar-SA"/>
        </w:rPr>
      </w:pPr>
    </w:p>
    <w:p w14:paraId="1A3C4560" w14:textId="4FC3F777" w:rsidR="00D41EC9" w:rsidRPr="008B47EE" w:rsidRDefault="00FF5EF0" w:rsidP="00205E60">
      <w:pPr>
        <w:jc w:val="both"/>
        <w:rPr>
          <w:rFonts w:asciiTheme="minorHAnsi" w:hAnsiTheme="minorHAnsi" w:cstheme="minorHAnsi"/>
          <w:b/>
          <w:color w:val="222A35"/>
          <w:kern w:val="22"/>
        </w:rPr>
      </w:pPr>
      <w:r w:rsidRPr="008B47EE">
        <w:rPr>
          <w:rFonts w:asciiTheme="minorHAnsi" w:hAnsiTheme="minorHAnsi" w:cstheme="minorHAnsi"/>
          <w:noProof/>
          <w:color w:val="4472C4" w:themeColor="accent1"/>
          <w:lang w:bidi="ar-SA"/>
        </w:rPr>
        <w:drawing>
          <wp:anchor distT="0" distB="0" distL="114300" distR="114300" simplePos="0" relativeHeight="251661312" behindDoc="1" locked="0" layoutInCell="1" allowOverlap="1" wp14:anchorId="4C8865FA" wp14:editId="10EEE3F5">
            <wp:simplePos x="0" y="0"/>
            <wp:positionH relativeFrom="margin">
              <wp:align>right</wp:align>
            </wp:positionH>
            <wp:positionV relativeFrom="paragraph">
              <wp:posOffset>-296545</wp:posOffset>
            </wp:positionV>
            <wp:extent cx="1026795" cy="931545"/>
            <wp:effectExtent l="0" t="0" r="1905" b="1905"/>
            <wp:wrapNone/>
            <wp:docPr id="7" name="Picture 7" descr="A close up of a sig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W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6795" cy="931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EC9" w:rsidRPr="008B47EE">
        <w:rPr>
          <w:rFonts w:asciiTheme="minorHAnsi" w:hAnsiTheme="minorHAnsi" w:cstheme="minorHAnsi"/>
          <w:b/>
        </w:rPr>
        <w:t>Sujith</w:t>
      </w:r>
      <w:r w:rsidR="00600BF5">
        <w:rPr>
          <w:rFonts w:asciiTheme="minorHAnsi" w:hAnsiTheme="minorHAnsi" w:cstheme="minorHAnsi"/>
          <w:b/>
        </w:rPr>
        <w:t xml:space="preserve"> </w:t>
      </w:r>
      <w:r w:rsidR="000D2244">
        <w:rPr>
          <w:rFonts w:asciiTheme="minorHAnsi" w:hAnsiTheme="minorHAnsi" w:cstheme="minorHAnsi"/>
          <w:b/>
        </w:rPr>
        <w:t>Bobbu</w:t>
      </w:r>
      <w:r w:rsidRPr="008B47EE">
        <w:rPr>
          <w:rFonts w:asciiTheme="minorHAnsi" w:hAnsiTheme="minorHAnsi" w:cstheme="minorHAnsi"/>
          <w:b/>
        </w:rPr>
        <w:tab/>
      </w:r>
      <w:r w:rsidRPr="008B47EE">
        <w:rPr>
          <w:rFonts w:asciiTheme="minorHAnsi" w:hAnsiTheme="minorHAnsi" w:cstheme="minorHAnsi"/>
          <w:b/>
          <w:color w:val="222A35"/>
          <w:kern w:val="22"/>
        </w:rPr>
        <w:t xml:space="preserve"> </w:t>
      </w:r>
      <w:r w:rsidRPr="008B47EE">
        <w:rPr>
          <w:rFonts w:asciiTheme="minorHAnsi" w:hAnsiTheme="minorHAnsi" w:cstheme="minorHAnsi"/>
          <w:b/>
          <w:color w:val="222A35"/>
          <w:kern w:val="22"/>
        </w:rPr>
        <w:tab/>
      </w:r>
    </w:p>
    <w:p w14:paraId="1BFF57B9" w14:textId="253DD292" w:rsidR="00205E60" w:rsidRPr="0078782F" w:rsidRDefault="00205E60" w:rsidP="00205E60">
      <w:pPr>
        <w:jc w:val="both"/>
        <w:rPr>
          <w:rFonts w:asciiTheme="minorHAnsi" w:hAnsiTheme="minorHAnsi" w:cstheme="minorHAnsi"/>
          <w:b/>
          <w:kern w:val="22"/>
        </w:rPr>
      </w:pPr>
      <w:r w:rsidRPr="0078782F">
        <w:rPr>
          <w:rFonts w:asciiTheme="minorHAnsi" w:hAnsiTheme="minorHAnsi" w:cstheme="minorHAnsi"/>
          <w:b/>
        </w:rPr>
        <w:t>Email:</w:t>
      </w:r>
      <w:r w:rsidR="005F008E" w:rsidRPr="0078782F">
        <w:rPr>
          <w:b/>
        </w:rPr>
        <w:t>akepatisb@gmail.com</w:t>
      </w:r>
      <w:r w:rsidRPr="0078782F">
        <w:rPr>
          <w:rFonts w:asciiTheme="minorHAnsi" w:hAnsiTheme="minorHAnsi" w:cstheme="minorHAnsi"/>
          <w:b/>
          <w:kern w:val="22"/>
        </w:rPr>
        <w:t xml:space="preserve">  </w:t>
      </w:r>
    </w:p>
    <w:p w14:paraId="679BBE28" w14:textId="45DCB832" w:rsidR="001F6D7D" w:rsidRPr="0078782F" w:rsidRDefault="00971AFB" w:rsidP="00205E60">
      <w:pPr>
        <w:jc w:val="both"/>
        <w:rPr>
          <w:rFonts w:asciiTheme="minorHAnsi" w:hAnsiTheme="minorHAnsi" w:cstheme="minorHAnsi"/>
          <w:b/>
          <w:color w:val="222A35"/>
          <w:kern w:val="22"/>
        </w:rPr>
      </w:pPr>
      <w:r w:rsidRPr="0078782F">
        <w:rPr>
          <w:rFonts w:asciiTheme="minorHAnsi" w:hAnsiTheme="minorHAnsi" w:cstheme="minorHAnsi"/>
          <w:b/>
          <w:color w:val="222A35"/>
          <w:kern w:val="22"/>
        </w:rPr>
        <w:t>Phone: +</w:t>
      </w:r>
      <w:r w:rsidR="005F008E" w:rsidRPr="0078782F">
        <w:rPr>
          <w:rFonts w:asciiTheme="minorHAnsi" w:hAnsiTheme="minorHAnsi" w:cstheme="minorHAnsi"/>
          <w:b/>
          <w:color w:val="222A35"/>
          <w:kern w:val="22"/>
        </w:rPr>
        <w:t>1708-400-9456</w:t>
      </w:r>
    </w:p>
    <w:p w14:paraId="19FB9BE7" w14:textId="77777777" w:rsidR="00FD1A24" w:rsidRPr="008B47EE" w:rsidRDefault="00FD1A24" w:rsidP="004615E3">
      <w:pPr>
        <w:spacing w:before="30"/>
        <w:ind w:left="842" w:right="1090"/>
        <w:jc w:val="both"/>
        <w:rPr>
          <w:rFonts w:asciiTheme="minorHAnsi" w:hAnsiTheme="minorHAnsi" w:cstheme="minorHAnsi"/>
          <w:b/>
        </w:rPr>
      </w:pPr>
    </w:p>
    <w:p w14:paraId="220180A6" w14:textId="6498BBF7" w:rsidR="006C503D" w:rsidRPr="008B47EE" w:rsidRDefault="000B4571" w:rsidP="00824F02">
      <w:pPr>
        <w:spacing w:before="30"/>
        <w:ind w:right="1090"/>
        <w:rPr>
          <w:rFonts w:asciiTheme="minorHAnsi" w:hAnsiTheme="minorHAnsi" w:cstheme="minorHAnsi"/>
          <w:b/>
        </w:rPr>
      </w:pPr>
      <w:r w:rsidRPr="008B47EE">
        <w:rPr>
          <w:rFonts w:asciiTheme="minorHAnsi" w:hAnsiTheme="minorHAnsi" w:cstheme="minorHAnsi"/>
          <w:b/>
        </w:rPr>
        <w:t xml:space="preserve">Professional </w:t>
      </w:r>
      <w:r w:rsidR="0006065E" w:rsidRPr="008B47EE">
        <w:rPr>
          <w:rFonts w:asciiTheme="minorHAnsi" w:hAnsiTheme="minorHAnsi" w:cstheme="minorHAnsi"/>
          <w:b/>
        </w:rPr>
        <w:t>Summary:</w:t>
      </w:r>
    </w:p>
    <w:p w14:paraId="0F08FE93" w14:textId="43A6617D" w:rsidR="00824F02" w:rsidRPr="0078782F" w:rsidRDefault="00374F71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Highly motivated DevOps</w:t>
      </w:r>
      <w:r w:rsidR="00824F02" w:rsidRPr="0078782F">
        <w:rPr>
          <w:rFonts w:asciiTheme="minorHAnsi" w:hAnsiTheme="minorHAnsi" w:cstheme="minorHAnsi"/>
          <w:sz w:val="22"/>
          <w:szCs w:val="22"/>
        </w:rPr>
        <w:t xml:space="preserve"> automation</w:t>
      </w:r>
      <w:r w:rsidRPr="0078782F">
        <w:rPr>
          <w:rFonts w:asciiTheme="minorHAnsi" w:hAnsiTheme="minorHAnsi" w:cstheme="minorHAnsi"/>
          <w:sz w:val="22"/>
          <w:szCs w:val="22"/>
        </w:rPr>
        <w:t xml:space="preserve"> engineer &amp; CI/CD (Continuous Integration/Continuous De</w:t>
      </w:r>
      <w:r w:rsidR="00245C36" w:rsidRPr="0078782F">
        <w:rPr>
          <w:rFonts w:asciiTheme="minorHAnsi" w:hAnsiTheme="minorHAnsi" w:cstheme="minorHAnsi"/>
          <w:sz w:val="22"/>
          <w:szCs w:val="22"/>
        </w:rPr>
        <w:t xml:space="preserve">ployment) engineer with around </w:t>
      </w:r>
      <w:r w:rsidR="009F66C6" w:rsidRPr="0078782F">
        <w:rPr>
          <w:rFonts w:asciiTheme="minorHAnsi" w:hAnsiTheme="minorHAnsi" w:cstheme="minorHAnsi"/>
          <w:sz w:val="22"/>
          <w:szCs w:val="22"/>
        </w:rPr>
        <w:t>5</w:t>
      </w:r>
      <w:r w:rsidRPr="0078782F">
        <w:rPr>
          <w:rFonts w:asciiTheme="minorHAnsi" w:hAnsiTheme="minorHAnsi" w:cstheme="minorHAnsi"/>
          <w:sz w:val="22"/>
          <w:szCs w:val="22"/>
        </w:rPr>
        <w:t xml:space="preserve">+ years of experience in working on DevOps/Agile operations process </w:t>
      </w:r>
      <w:r w:rsidR="00433011" w:rsidRPr="0078782F">
        <w:rPr>
          <w:rFonts w:asciiTheme="minorHAnsi" w:hAnsiTheme="minorHAnsi" w:cstheme="minorHAnsi"/>
          <w:sz w:val="22"/>
          <w:szCs w:val="22"/>
        </w:rPr>
        <w:t>and as</w:t>
      </w:r>
      <w:r w:rsidRPr="0078782F">
        <w:rPr>
          <w:rFonts w:asciiTheme="minorHAnsi" w:hAnsiTheme="minorHAnsi" w:cstheme="minorHAnsi"/>
          <w:sz w:val="22"/>
          <w:szCs w:val="22"/>
        </w:rPr>
        <w:t xml:space="preserve"> Developer around tools (Code review, unit test automation, Build &amp; Release auto</w:t>
      </w:r>
      <w:r w:rsidR="00824F02" w:rsidRPr="0078782F">
        <w:rPr>
          <w:rFonts w:asciiTheme="minorHAnsi" w:hAnsiTheme="minorHAnsi" w:cstheme="minorHAnsi"/>
          <w:sz w:val="22"/>
          <w:szCs w:val="22"/>
        </w:rPr>
        <w:t xml:space="preserve">mation, Environment Management) </w:t>
      </w:r>
    </w:p>
    <w:p w14:paraId="376E1490" w14:textId="3BF72FFD" w:rsidR="00824F02" w:rsidRPr="0078782F" w:rsidRDefault="00824F02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Worked in technical roles in Linux environment for build/Release automation process in Web &amp; cloud/server Environment using Java/J2EE/JEE Technology, AWS &amp; open source technologies.</w:t>
      </w:r>
    </w:p>
    <w:p w14:paraId="0D8AFB10" w14:textId="1ED320D6" w:rsidR="009634CD" w:rsidRPr="0078782F" w:rsidRDefault="009634CD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Involved extensive work towards code compilation, packaging, building, debugging, automating, managing, tuning and deploying code across multiple environments and Linux Administration.</w:t>
      </w:r>
    </w:p>
    <w:p w14:paraId="5F6C5D81" w14:textId="36CD9442" w:rsidR="00FF0E08" w:rsidRPr="0078782F" w:rsidRDefault="00FF0E08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Knowledge of Amazon EC2, S3, IAM, VPC, Load balancing, CloudFront, Route53, Databases and application services in the AWS cloud infrastructure.</w:t>
      </w:r>
    </w:p>
    <w:p w14:paraId="08F6C576" w14:textId="77777777" w:rsidR="00282276" w:rsidRPr="0078782F" w:rsidRDefault="00282276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Configured Inbound/Outbound in AWS security groups according to the requirements. </w:t>
      </w:r>
    </w:p>
    <w:p w14:paraId="07BD6C77" w14:textId="14F8CAFD" w:rsidR="00282276" w:rsidRPr="0078782F" w:rsidRDefault="00282276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Configuration of AWS Elastic Load balancer and Auto Scaling and configuration of AWS RDS Instances in Multi Availability Zone.</w:t>
      </w:r>
    </w:p>
    <w:p w14:paraId="022BA85B" w14:textId="6A69ED3A" w:rsidR="00282276" w:rsidRPr="0078782F" w:rsidRDefault="00282276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Worked on Version control tools like </w:t>
      </w:r>
      <w:r w:rsidRPr="0078782F">
        <w:rPr>
          <w:rFonts w:asciiTheme="minorHAnsi" w:hAnsiTheme="minorHAnsi" w:cstheme="minorHAnsi"/>
          <w:b/>
          <w:sz w:val="22"/>
          <w:szCs w:val="22"/>
        </w:rPr>
        <w:t>GIT</w:t>
      </w:r>
      <w:r w:rsidR="00611430" w:rsidRPr="0078782F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78782F">
        <w:rPr>
          <w:rFonts w:asciiTheme="minorHAnsi" w:hAnsiTheme="minorHAnsi" w:cstheme="minorHAnsi"/>
          <w:sz w:val="22"/>
          <w:szCs w:val="22"/>
        </w:rPr>
        <w:t xml:space="preserve">and </w:t>
      </w:r>
      <w:r w:rsidRPr="0078782F">
        <w:rPr>
          <w:rFonts w:asciiTheme="minorHAnsi" w:hAnsiTheme="minorHAnsi" w:cstheme="minorHAnsi"/>
          <w:b/>
          <w:sz w:val="22"/>
          <w:szCs w:val="22"/>
        </w:rPr>
        <w:t>SVN</w:t>
      </w:r>
      <w:r w:rsidRPr="0078782F">
        <w:rPr>
          <w:rFonts w:asciiTheme="minorHAnsi" w:hAnsiTheme="minorHAnsi" w:cstheme="minorHAnsi"/>
          <w:sz w:val="22"/>
          <w:szCs w:val="22"/>
        </w:rPr>
        <w:t>.</w:t>
      </w:r>
    </w:p>
    <w:p w14:paraId="5FE662CE" w14:textId="77777777" w:rsidR="00282276" w:rsidRPr="0078782F" w:rsidRDefault="00282276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Strong knowledge on source controller concepts like Branching, Merging and Tags. </w:t>
      </w:r>
    </w:p>
    <w:p w14:paraId="1017F556" w14:textId="1612F20A" w:rsidR="00282276" w:rsidRPr="0078782F" w:rsidRDefault="00282276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Setup code repositories and, managed plugins for Jenkins for scheduled automatic checkout of code.</w:t>
      </w:r>
    </w:p>
    <w:p w14:paraId="6B564B43" w14:textId="3F292C98" w:rsidR="001D2044" w:rsidRPr="0078782F" w:rsidRDefault="001D2044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Set-up CI/CD pipelines with </w:t>
      </w:r>
      <w:r w:rsidRPr="0078782F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Jenkins</w:t>
      </w: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and hands on experience in building freestyle projects, pipeline, multi branch pipeline Jobs through </w:t>
      </w:r>
      <w:r w:rsidR="00282276"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Jenkins file</w:t>
      </w: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.   </w:t>
      </w:r>
    </w:p>
    <w:p w14:paraId="175C1103" w14:textId="4FEC8DC0" w:rsidR="004E019F" w:rsidRPr="0078782F" w:rsidRDefault="004E019F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Knowledge in load balancing and setting up load balancer and firewall rules in enterprise environment</w:t>
      </w:r>
    </w:p>
    <w:p w14:paraId="37A93E31" w14:textId="053ECC85" w:rsidR="001D2044" w:rsidRPr="0078782F" w:rsidRDefault="001D2044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Experienced in authoring </w:t>
      </w:r>
      <w:r w:rsidRPr="0078782F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pom.xml, build.xml</w:t>
      </w: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files performing releases with the </w:t>
      </w:r>
      <w:r w:rsidRPr="0078782F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Maven</w:t>
      </w:r>
      <w:r w:rsidR="00611430"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</w:t>
      </w: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release plugin, and managing artifacts in sonatype </w:t>
      </w:r>
      <w:r w:rsidRPr="0078782F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NEXUS</w:t>
      </w: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, </w:t>
      </w:r>
      <w:r w:rsidRPr="0078782F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 xml:space="preserve">JFrog </w:t>
      </w:r>
      <w:r w:rsidR="00282276"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a</w:t>
      </w: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rtifactory. </w:t>
      </w:r>
    </w:p>
    <w:p w14:paraId="71FC401B" w14:textId="77777777" w:rsidR="001D2044" w:rsidRPr="0078782F" w:rsidRDefault="001D2044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Experience with variety of databases including relational databases like Oracle, MySQL, MS-SQL and No-SQL database like Cassandra and knowledge on Big Data and Data Analytics using Hadoop. </w:t>
      </w:r>
    </w:p>
    <w:p w14:paraId="70947502" w14:textId="34F89C1B" w:rsidR="001D2044" w:rsidRPr="0078782F" w:rsidRDefault="001D2044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Competence in designing AWS cloud models for Infrastructure-as-a-Service (IAAS),</w:t>
      </w:r>
      <w:r w:rsidR="00DA56DA"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</w:t>
      </w: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Platform-as-a-Service (PAAS) and Software-as-a-Service (SAAS).</w:t>
      </w:r>
    </w:p>
    <w:p w14:paraId="3C4ED5FF" w14:textId="03888696" w:rsidR="001D2044" w:rsidRPr="0078782F" w:rsidRDefault="001D2044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Experience in Server infrastr</w:t>
      </w:r>
      <w:r w:rsidR="00523064"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ucture development on AWS Cloud.</w:t>
      </w:r>
    </w:p>
    <w:p w14:paraId="4AB1BC73" w14:textId="1A91F428" w:rsidR="00DA56DA" w:rsidRPr="0078782F" w:rsidRDefault="00611430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Knowledge in</w:t>
      </w:r>
      <w:r w:rsidR="00DA56DA"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designing and deploying container-based production clusters using </w:t>
      </w:r>
      <w:r w:rsidR="00DA56DA" w:rsidRPr="0078782F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Docker</w:t>
      </w:r>
      <w:r w:rsidR="00DA56DA"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,</w:t>
      </w:r>
      <w:r w:rsidR="00DA56DA" w:rsidRPr="0078782F">
        <w:rPr>
          <w:rFonts w:asciiTheme="minorHAnsi" w:hAnsiTheme="minorHAnsi" w:cstheme="minorHAnsi"/>
          <w:sz w:val="22"/>
          <w:szCs w:val="22"/>
        </w:rPr>
        <w:t xml:space="preserve"> </w:t>
      </w:r>
      <w:r w:rsidR="00DA56DA" w:rsidRPr="0078782F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Kubernetes</w:t>
      </w:r>
      <w:r w:rsidR="00DA56DA"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, </w:t>
      </w:r>
      <w:r w:rsidR="00DA56DA" w:rsidRPr="0078782F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Docker Swarm</w:t>
      </w:r>
      <w:r w:rsidR="00DA56DA"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.</w:t>
      </w:r>
    </w:p>
    <w:p w14:paraId="0EADEEE2" w14:textId="3B8E827C" w:rsidR="00DA56DA" w:rsidRPr="0078782F" w:rsidRDefault="00611430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Knowledge in deploying</w:t>
      </w:r>
      <w:r w:rsidR="00DA56DA"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Docker containers through </w:t>
      </w:r>
      <w:r w:rsidR="00DA56DA" w:rsidRPr="0078782F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Kubernetes</w:t>
      </w:r>
      <w:r w:rsidR="00DA56DA"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 to manage the micro services using its nodes, selector, Services, Pods. </w:t>
      </w:r>
    </w:p>
    <w:p w14:paraId="6D6B590A" w14:textId="77777777" w:rsidR="00DA56DA" w:rsidRPr="0078782F" w:rsidRDefault="00DA56DA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Used </w:t>
      </w:r>
      <w:r w:rsidRPr="0078782F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Atlassian</w:t>
      </w: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tools </w:t>
      </w:r>
      <w:r w:rsidRPr="0078782F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JIRA</w:t>
      </w: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, </w:t>
      </w:r>
      <w:r w:rsidRPr="0078782F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Confluence</w:t>
      </w: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, </w:t>
      </w:r>
      <w:r w:rsidRPr="0078782F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Bitbucket</w:t>
      </w: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, </w:t>
      </w:r>
      <w:r w:rsidRPr="0078782F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Bamboo</w:t>
      </w: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for defect management, team collaboration, source code management and continuous integration and deployment practices.  </w:t>
      </w:r>
    </w:p>
    <w:p w14:paraId="677D2F24" w14:textId="13BC656E" w:rsidR="00FF0E08" w:rsidRPr="0078782F" w:rsidRDefault="00FF0E08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Experience in working with </w:t>
      </w:r>
      <w:r w:rsidRPr="0078782F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sible</w:t>
      </w: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 Playbooks to automate various deployment tasks and working knowledge on </w:t>
      </w:r>
      <w:r w:rsidRPr="0078782F">
        <w:rPr>
          <w:rFonts w:asciiTheme="minorHAnsi" w:hAnsiTheme="minorHAnsi" w:cstheme="minorHAnsi"/>
          <w:sz w:val="22"/>
          <w:szCs w:val="22"/>
          <w:shd w:val="clear" w:color="auto" w:fill="FFFFFF"/>
        </w:rPr>
        <w:t>Ansible</w:t>
      </w: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 Roles, Ansible inventory files and </w:t>
      </w:r>
      <w:r w:rsidRPr="0078782F">
        <w:rPr>
          <w:rFonts w:asciiTheme="minorHAnsi" w:hAnsiTheme="minorHAnsi" w:cstheme="minorHAnsi"/>
          <w:sz w:val="22"/>
          <w:szCs w:val="22"/>
          <w:shd w:val="clear" w:color="auto" w:fill="FFFFFF"/>
        </w:rPr>
        <w:t>Ansible</w:t>
      </w:r>
      <w:r w:rsidRPr="0078782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 Galaxy.</w:t>
      </w:r>
    </w:p>
    <w:p w14:paraId="1C77D300" w14:textId="11DD5F36" w:rsidR="003C5A11" w:rsidRPr="0078782F" w:rsidRDefault="00611430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Knowledge on </w:t>
      </w:r>
      <w:r w:rsidR="00433011" w:rsidRPr="0078782F">
        <w:rPr>
          <w:rFonts w:asciiTheme="minorHAnsi" w:hAnsiTheme="minorHAnsi" w:cstheme="minorHAnsi"/>
          <w:sz w:val="22"/>
          <w:szCs w:val="22"/>
        </w:rPr>
        <w:t>writing templates</w:t>
      </w:r>
      <w:r w:rsidR="00FF0E08" w:rsidRPr="0078782F">
        <w:rPr>
          <w:rFonts w:asciiTheme="minorHAnsi" w:hAnsiTheme="minorHAnsi" w:cstheme="minorHAnsi"/>
          <w:sz w:val="22"/>
          <w:szCs w:val="22"/>
        </w:rPr>
        <w:t xml:space="preserve"> for AWS infrastructure as code using </w:t>
      </w:r>
      <w:r w:rsidRPr="0078782F">
        <w:rPr>
          <w:rFonts w:asciiTheme="minorHAnsi" w:hAnsiTheme="minorHAnsi" w:cstheme="minorHAnsi"/>
          <w:sz w:val="22"/>
          <w:szCs w:val="22"/>
        </w:rPr>
        <w:t>CFT</w:t>
      </w:r>
      <w:r w:rsidR="00FF0E08" w:rsidRPr="0078782F">
        <w:rPr>
          <w:rFonts w:asciiTheme="minorHAnsi" w:hAnsiTheme="minorHAnsi" w:cstheme="minorHAnsi"/>
          <w:sz w:val="22"/>
          <w:szCs w:val="22"/>
        </w:rPr>
        <w:t xml:space="preserve"> to build staging and production environments.</w:t>
      </w:r>
    </w:p>
    <w:p w14:paraId="44DB7E0B" w14:textId="24C17446" w:rsidR="000849AC" w:rsidRPr="0078782F" w:rsidRDefault="002616C7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Experience with Application Life Cycle management tools like </w:t>
      </w:r>
      <w:r w:rsidRPr="0078782F">
        <w:rPr>
          <w:rFonts w:asciiTheme="minorHAnsi" w:hAnsiTheme="minorHAnsi" w:cstheme="minorHAnsi"/>
          <w:b/>
          <w:sz w:val="22"/>
          <w:szCs w:val="22"/>
        </w:rPr>
        <w:t>JIRA</w:t>
      </w:r>
      <w:r w:rsidRPr="0078782F">
        <w:rPr>
          <w:rFonts w:asciiTheme="minorHAnsi" w:hAnsiTheme="minorHAnsi" w:cstheme="minorHAnsi"/>
          <w:sz w:val="22"/>
          <w:szCs w:val="22"/>
        </w:rPr>
        <w:t xml:space="preserve">, </w:t>
      </w:r>
      <w:r w:rsidRPr="0078782F">
        <w:rPr>
          <w:rFonts w:asciiTheme="minorHAnsi" w:hAnsiTheme="minorHAnsi" w:cstheme="minorHAnsi"/>
          <w:b/>
          <w:sz w:val="22"/>
          <w:szCs w:val="22"/>
        </w:rPr>
        <w:t>HPALM</w:t>
      </w:r>
      <w:r w:rsidRPr="0078782F">
        <w:rPr>
          <w:rFonts w:asciiTheme="minorHAnsi" w:hAnsiTheme="minorHAnsi" w:cstheme="minorHAnsi"/>
          <w:sz w:val="22"/>
          <w:szCs w:val="22"/>
        </w:rPr>
        <w:t xml:space="preserve"> and Pivotal-Tracker.</w:t>
      </w:r>
    </w:p>
    <w:p w14:paraId="45F517A3" w14:textId="34FB41A9" w:rsidR="000F1CAC" w:rsidRPr="0078782F" w:rsidRDefault="00FF5EF0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lastRenderedPageBreak/>
        <w:t xml:space="preserve">Experience in all phases of SDLC including requirements analysis, design, </w:t>
      </w:r>
      <w:r w:rsidR="00666C12" w:rsidRPr="0078782F">
        <w:rPr>
          <w:rFonts w:asciiTheme="minorHAnsi" w:hAnsiTheme="minorHAnsi" w:cstheme="minorHAnsi"/>
          <w:sz w:val="22"/>
          <w:szCs w:val="22"/>
        </w:rPr>
        <w:t>and development</w:t>
      </w:r>
      <w:r w:rsidRPr="0078782F">
        <w:rPr>
          <w:rFonts w:asciiTheme="minorHAnsi" w:hAnsiTheme="minorHAnsi" w:cstheme="minorHAnsi"/>
          <w:sz w:val="22"/>
          <w:szCs w:val="22"/>
        </w:rPr>
        <w:t xml:space="preserve"> and testing.</w:t>
      </w:r>
    </w:p>
    <w:p w14:paraId="4F65BBEE" w14:textId="07060FF6" w:rsidR="00E83DD7" w:rsidRPr="0078782F" w:rsidRDefault="000039ED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b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Knowledge in</w:t>
      </w:r>
      <w:r w:rsidR="00D025ED" w:rsidRPr="0078782F">
        <w:rPr>
          <w:rFonts w:asciiTheme="minorHAnsi" w:hAnsiTheme="minorHAnsi" w:cstheme="minorHAnsi"/>
          <w:sz w:val="22"/>
          <w:szCs w:val="22"/>
        </w:rPr>
        <w:t xml:space="preserve"> installation, configuration and support of </w:t>
      </w:r>
      <w:r w:rsidR="00D025ED" w:rsidRPr="0078782F">
        <w:rPr>
          <w:rFonts w:asciiTheme="minorHAnsi" w:hAnsiTheme="minorHAnsi" w:cstheme="minorHAnsi"/>
          <w:b/>
          <w:sz w:val="22"/>
          <w:szCs w:val="22"/>
        </w:rPr>
        <w:t>Tomcat</w:t>
      </w:r>
      <w:r w:rsidR="00D025ED" w:rsidRPr="0078782F">
        <w:rPr>
          <w:rFonts w:asciiTheme="minorHAnsi" w:hAnsiTheme="minorHAnsi" w:cstheme="minorHAnsi"/>
          <w:sz w:val="22"/>
          <w:szCs w:val="22"/>
        </w:rPr>
        <w:t xml:space="preserve">, FTP and </w:t>
      </w:r>
      <w:r w:rsidR="00D025ED" w:rsidRPr="0078782F">
        <w:rPr>
          <w:rFonts w:asciiTheme="minorHAnsi" w:hAnsiTheme="minorHAnsi" w:cstheme="minorHAnsi"/>
          <w:b/>
          <w:sz w:val="22"/>
          <w:szCs w:val="22"/>
        </w:rPr>
        <w:t>Apache</w:t>
      </w:r>
      <w:r w:rsidR="00D025ED" w:rsidRPr="0078782F">
        <w:rPr>
          <w:rFonts w:asciiTheme="minorHAnsi" w:hAnsiTheme="minorHAnsi" w:cstheme="minorHAnsi"/>
          <w:sz w:val="22"/>
          <w:szCs w:val="22"/>
        </w:rPr>
        <w:t xml:space="preserve"> Web server.</w:t>
      </w:r>
    </w:p>
    <w:p w14:paraId="4BCA4016" w14:textId="2FD49B68" w:rsidR="000039ED" w:rsidRPr="0078782F" w:rsidRDefault="000039ED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Expertise in Scrum Methodologies such as </w:t>
      </w:r>
      <w:r w:rsidRPr="0078782F">
        <w:rPr>
          <w:rFonts w:asciiTheme="minorHAnsi" w:hAnsiTheme="minorHAnsi" w:cstheme="minorHAnsi"/>
          <w:b/>
          <w:sz w:val="22"/>
          <w:szCs w:val="22"/>
        </w:rPr>
        <w:t>Agile</w:t>
      </w:r>
      <w:r w:rsidRPr="0078782F">
        <w:rPr>
          <w:rFonts w:asciiTheme="minorHAnsi" w:hAnsiTheme="minorHAnsi" w:cstheme="minorHAnsi"/>
          <w:sz w:val="22"/>
          <w:szCs w:val="22"/>
        </w:rPr>
        <w:t xml:space="preserve"> and </w:t>
      </w:r>
      <w:r w:rsidRPr="0078782F">
        <w:rPr>
          <w:rFonts w:asciiTheme="minorHAnsi" w:hAnsiTheme="minorHAnsi" w:cstheme="minorHAnsi"/>
          <w:b/>
          <w:sz w:val="22"/>
          <w:szCs w:val="22"/>
        </w:rPr>
        <w:t>Waterfall</w:t>
      </w:r>
      <w:r w:rsidRPr="0078782F">
        <w:rPr>
          <w:rFonts w:asciiTheme="minorHAnsi" w:hAnsiTheme="minorHAnsi" w:cstheme="minorHAnsi"/>
          <w:sz w:val="22"/>
          <w:szCs w:val="22"/>
        </w:rPr>
        <w:t xml:space="preserve"> methods, software development lifecycle management, continuous integration, build and release management and managed environments. </w:t>
      </w:r>
    </w:p>
    <w:p w14:paraId="14B01161" w14:textId="13CAD27E" w:rsidR="003C5A11" w:rsidRPr="0078782F" w:rsidRDefault="003C5A11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bCs/>
          <w:sz w:val="22"/>
          <w:szCs w:val="22"/>
        </w:rPr>
      </w:pPr>
      <w:r w:rsidRPr="0078782F">
        <w:rPr>
          <w:rFonts w:asciiTheme="minorHAnsi" w:hAnsiTheme="minorHAnsi" w:cstheme="minorHAnsi"/>
          <w:bCs/>
          <w:sz w:val="22"/>
          <w:szCs w:val="22"/>
        </w:rPr>
        <w:t xml:space="preserve">Strong interpersonal and communication skills in dealing with </w:t>
      </w:r>
      <w:r w:rsidRPr="0078782F">
        <w:rPr>
          <w:rFonts w:asciiTheme="minorHAnsi" w:hAnsiTheme="minorHAnsi" w:cstheme="minorHAnsi"/>
          <w:b/>
          <w:bCs/>
          <w:sz w:val="22"/>
          <w:szCs w:val="22"/>
        </w:rPr>
        <w:t>Clients</w:t>
      </w:r>
      <w:r w:rsidRPr="0078782F">
        <w:rPr>
          <w:rFonts w:asciiTheme="minorHAnsi" w:hAnsiTheme="minorHAnsi" w:cstheme="minorHAnsi"/>
          <w:bCs/>
          <w:sz w:val="22"/>
          <w:szCs w:val="22"/>
        </w:rPr>
        <w:t>.</w:t>
      </w:r>
    </w:p>
    <w:p w14:paraId="6507B37C" w14:textId="3D632AD2" w:rsidR="00BF16CC" w:rsidRPr="0078782F" w:rsidRDefault="00EA26A5" w:rsidP="0078782F">
      <w:pPr>
        <w:pStyle w:val="NoSpacing"/>
        <w:numPr>
          <w:ilvl w:val="0"/>
          <w:numId w:val="40"/>
        </w:numPr>
        <w:rPr>
          <w:rFonts w:asciiTheme="minorHAnsi" w:hAnsiTheme="minorHAnsi" w:cstheme="minorHAnsi"/>
          <w:bCs/>
          <w:sz w:val="22"/>
          <w:szCs w:val="22"/>
        </w:rPr>
      </w:pPr>
      <w:r w:rsidRPr="0078782F">
        <w:rPr>
          <w:rFonts w:asciiTheme="minorHAnsi" w:hAnsiTheme="minorHAnsi" w:cstheme="minorHAnsi"/>
          <w:bCs/>
          <w:sz w:val="22"/>
          <w:szCs w:val="22"/>
        </w:rPr>
        <w:t>Highly motivated, proactive and quick learner of new technologies and able to work efficiently with minimum supervision.</w:t>
      </w:r>
    </w:p>
    <w:p w14:paraId="72488B8D" w14:textId="1B2909AD" w:rsidR="0006065E" w:rsidRDefault="0006065E" w:rsidP="007A4FE8">
      <w:pPr>
        <w:pStyle w:val="Index7"/>
        <w:spacing w:after="0" w:line="240" w:lineRule="auto"/>
        <w:jc w:val="both"/>
        <w:rPr>
          <w:rFonts w:asciiTheme="minorHAnsi" w:eastAsia="Times New Roman" w:hAnsiTheme="minorHAnsi" w:cstheme="minorHAnsi"/>
          <w:bCs/>
        </w:rPr>
      </w:pPr>
    </w:p>
    <w:p w14:paraId="1064EB8C" w14:textId="0AAD0818" w:rsidR="00E7095E" w:rsidRDefault="00E7095E" w:rsidP="007A4FE8">
      <w:pPr>
        <w:pStyle w:val="Index7"/>
        <w:spacing w:after="0" w:line="240" w:lineRule="auto"/>
        <w:jc w:val="both"/>
        <w:rPr>
          <w:rFonts w:asciiTheme="minorHAnsi" w:eastAsia="Times New Roman" w:hAnsiTheme="minorHAnsi" w:cstheme="minorHAnsi"/>
          <w:bCs/>
        </w:rPr>
      </w:pPr>
    </w:p>
    <w:p w14:paraId="2B1C36F8" w14:textId="77777777" w:rsidR="00E7095E" w:rsidRPr="008B47EE" w:rsidRDefault="00E7095E" w:rsidP="007A4FE8">
      <w:pPr>
        <w:pStyle w:val="Index7"/>
        <w:spacing w:after="0" w:line="240" w:lineRule="auto"/>
        <w:jc w:val="both"/>
        <w:rPr>
          <w:rFonts w:asciiTheme="minorHAnsi" w:eastAsia="Times New Roman" w:hAnsiTheme="minorHAnsi" w:cstheme="minorHAnsi"/>
          <w:bCs/>
        </w:rPr>
      </w:pPr>
    </w:p>
    <w:p w14:paraId="158F04C2" w14:textId="3B71CC2D" w:rsidR="00690E63" w:rsidRPr="00E84A24" w:rsidRDefault="0006065E" w:rsidP="00E84A24">
      <w:pPr>
        <w:jc w:val="both"/>
        <w:rPr>
          <w:rFonts w:asciiTheme="minorHAnsi" w:eastAsia="Times New Roman" w:hAnsiTheme="minorHAnsi" w:cstheme="minorHAnsi"/>
          <w:b/>
          <w:bCs/>
          <w:color w:val="111111"/>
          <w:sz w:val="24"/>
          <w:szCs w:val="24"/>
        </w:rPr>
      </w:pPr>
      <w:r w:rsidRPr="00E84A24">
        <w:rPr>
          <w:rFonts w:asciiTheme="minorHAnsi" w:eastAsia="Times New Roman" w:hAnsiTheme="minorHAnsi" w:cstheme="minorHAnsi"/>
          <w:b/>
          <w:bCs/>
          <w:color w:val="111111"/>
          <w:sz w:val="24"/>
          <w:szCs w:val="24"/>
        </w:rPr>
        <w:t>Technical Skills</w:t>
      </w:r>
    </w:p>
    <w:p w14:paraId="17B2BC35" w14:textId="3EEAF946" w:rsidR="001A101B" w:rsidRPr="001A101B" w:rsidRDefault="001A101B" w:rsidP="007A4FE8">
      <w:pPr>
        <w:ind w:left="720"/>
        <w:jc w:val="both"/>
        <w:rPr>
          <w:rFonts w:asciiTheme="minorHAnsi" w:hAnsiTheme="minorHAnsi" w:cstheme="minorHAnsi"/>
        </w:rPr>
      </w:pPr>
    </w:p>
    <w:tbl>
      <w:tblPr>
        <w:tblW w:w="9629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4"/>
        <w:gridCol w:w="7155"/>
      </w:tblGrid>
      <w:tr w:rsidR="001A101B" w:rsidRPr="001A101B" w14:paraId="757DFC6E" w14:textId="77777777" w:rsidTr="0078782F">
        <w:trPr>
          <w:trHeight w:val="332"/>
        </w:trPr>
        <w:tc>
          <w:tcPr>
            <w:tcW w:w="2474" w:type="dxa"/>
          </w:tcPr>
          <w:p w14:paraId="0DE5C63D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Build Tools</w:t>
            </w:r>
          </w:p>
        </w:tc>
        <w:tc>
          <w:tcPr>
            <w:tcW w:w="7155" w:type="dxa"/>
          </w:tcPr>
          <w:p w14:paraId="42F2BE5E" w14:textId="30B90679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MAVEN, ANT, Gradle.</w:t>
            </w:r>
          </w:p>
        </w:tc>
      </w:tr>
      <w:tr w:rsidR="001A101B" w:rsidRPr="001A101B" w14:paraId="40FAA30E" w14:textId="77777777" w:rsidTr="0078782F">
        <w:trPr>
          <w:trHeight w:val="305"/>
        </w:trPr>
        <w:tc>
          <w:tcPr>
            <w:tcW w:w="2474" w:type="dxa"/>
          </w:tcPr>
          <w:p w14:paraId="7D49F175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Bug Tracking Tools</w:t>
            </w:r>
          </w:p>
        </w:tc>
        <w:tc>
          <w:tcPr>
            <w:tcW w:w="7155" w:type="dxa"/>
          </w:tcPr>
          <w:p w14:paraId="18C10C1E" w14:textId="77D399AE" w:rsidR="001A101B" w:rsidRPr="001A101B" w:rsidRDefault="001A101B" w:rsidP="00E7095E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JIRA, </w:t>
            </w:r>
            <w:r w:rsidR="00282276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HP-</w:t>
            </w:r>
            <w:r w:rsidR="00433011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ALM,</w:t>
            </w:r>
            <w:r w:rsidR="00433011"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 confluence</w:t>
            </w: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.</w:t>
            </w:r>
          </w:p>
        </w:tc>
      </w:tr>
      <w:tr w:rsidR="001A101B" w:rsidRPr="001A101B" w14:paraId="41B37B70" w14:textId="77777777" w:rsidTr="0078782F">
        <w:trPr>
          <w:trHeight w:val="350"/>
        </w:trPr>
        <w:tc>
          <w:tcPr>
            <w:tcW w:w="2474" w:type="dxa"/>
          </w:tcPr>
          <w:p w14:paraId="6A4E26DA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Version Control Tools</w:t>
            </w:r>
          </w:p>
        </w:tc>
        <w:tc>
          <w:tcPr>
            <w:tcW w:w="7155" w:type="dxa"/>
          </w:tcPr>
          <w:p w14:paraId="53356012" w14:textId="453A193D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GIT, SVN</w:t>
            </w:r>
          </w:p>
        </w:tc>
      </w:tr>
      <w:tr w:rsidR="001A101B" w:rsidRPr="001A101B" w14:paraId="42381A40" w14:textId="77777777" w:rsidTr="0078782F">
        <w:trPr>
          <w:trHeight w:val="332"/>
        </w:trPr>
        <w:tc>
          <w:tcPr>
            <w:tcW w:w="2474" w:type="dxa"/>
          </w:tcPr>
          <w:p w14:paraId="1D935CEB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Automation container</w:t>
            </w:r>
          </w:p>
        </w:tc>
        <w:tc>
          <w:tcPr>
            <w:tcW w:w="7155" w:type="dxa"/>
          </w:tcPr>
          <w:p w14:paraId="3960660F" w14:textId="6ADEA950" w:rsidR="001A101B" w:rsidRPr="001A101B" w:rsidRDefault="00282276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Docker</w:t>
            </w:r>
          </w:p>
        </w:tc>
      </w:tr>
      <w:tr w:rsidR="001A101B" w:rsidRPr="001A101B" w14:paraId="1C174CD7" w14:textId="77777777" w:rsidTr="0078782F">
        <w:trPr>
          <w:trHeight w:val="369"/>
        </w:trPr>
        <w:tc>
          <w:tcPr>
            <w:tcW w:w="2474" w:type="dxa"/>
          </w:tcPr>
          <w:p w14:paraId="7D53EA0E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Continuous Integration</w:t>
            </w:r>
          </w:p>
        </w:tc>
        <w:tc>
          <w:tcPr>
            <w:tcW w:w="7155" w:type="dxa"/>
          </w:tcPr>
          <w:p w14:paraId="17470F01" w14:textId="34279B3C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Jenkins</w:t>
            </w:r>
          </w:p>
        </w:tc>
      </w:tr>
      <w:tr w:rsidR="001A101B" w:rsidRPr="001A101B" w14:paraId="7FDEB3CC" w14:textId="77777777" w:rsidTr="0078782F">
        <w:trPr>
          <w:trHeight w:val="350"/>
        </w:trPr>
        <w:tc>
          <w:tcPr>
            <w:tcW w:w="2474" w:type="dxa"/>
          </w:tcPr>
          <w:p w14:paraId="44EBA5C7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Continuous Deployment </w:t>
            </w:r>
          </w:p>
        </w:tc>
        <w:tc>
          <w:tcPr>
            <w:tcW w:w="7155" w:type="dxa"/>
          </w:tcPr>
          <w:p w14:paraId="1F439CAF" w14:textId="19C59036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Ansible </w:t>
            </w:r>
          </w:p>
        </w:tc>
      </w:tr>
      <w:tr w:rsidR="001A101B" w:rsidRPr="001A101B" w14:paraId="21563DEF" w14:textId="77777777" w:rsidTr="0078782F">
        <w:trPr>
          <w:trHeight w:val="792"/>
        </w:trPr>
        <w:tc>
          <w:tcPr>
            <w:tcW w:w="2474" w:type="dxa"/>
          </w:tcPr>
          <w:p w14:paraId="1DA48B3A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Cloud services</w:t>
            </w:r>
          </w:p>
          <w:p w14:paraId="4C7DFC1F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</w:p>
        </w:tc>
        <w:tc>
          <w:tcPr>
            <w:tcW w:w="7155" w:type="dxa"/>
          </w:tcPr>
          <w:p w14:paraId="183E191D" w14:textId="7673D128" w:rsidR="001A101B" w:rsidRPr="001A101B" w:rsidRDefault="001A101B" w:rsidP="00E7095E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Amazon Web Services (AWS),and Microsoft Azure EC2, RDS, VPC, S3, ROUTE53, Cloud front, EBS, ELB,</w:t>
            </w:r>
            <w:r w:rsidR="00E7095E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 Cloud watch</w:t>
            </w:r>
            <w:r w:rsidR="00FE1972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.</w:t>
            </w:r>
          </w:p>
        </w:tc>
      </w:tr>
      <w:tr w:rsidR="001A101B" w:rsidRPr="001A101B" w14:paraId="193026EE" w14:textId="77777777" w:rsidTr="0078782F">
        <w:trPr>
          <w:trHeight w:val="332"/>
        </w:trPr>
        <w:tc>
          <w:tcPr>
            <w:tcW w:w="2474" w:type="dxa"/>
          </w:tcPr>
          <w:p w14:paraId="0492CFD9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Monitoring tools</w:t>
            </w:r>
          </w:p>
        </w:tc>
        <w:tc>
          <w:tcPr>
            <w:tcW w:w="7155" w:type="dxa"/>
          </w:tcPr>
          <w:p w14:paraId="0F3C5907" w14:textId="205A5839" w:rsidR="001A101B" w:rsidRPr="001A101B" w:rsidRDefault="001A101B" w:rsidP="00E7095E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Nagios, Elasticse</w:t>
            </w:r>
            <w:r w:rsidR="00E7095E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arch, cloud watch</w:t>
            </w:r>
          </w:p>
        </w:tc>
      </w:tr>
      <w:tr w:rsidR="001A101B" w:rsidRPr="001A101B" w14:paraId="07E76D2A" w14:textId="77777777" w:rsidTr="0078782F">
        <w:trPr>
          <w:trHeight w:val="639"/>
        </w:trPr>
        <w:tc>
          <w:tcPr>
            <w:tcW w:w="2474" w:type="dxa"/>
          </w:tcPr>
          <w:p w14:paraId="67523394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Operating Systems</w:t>
            </w:r>
          </w:p>
        </w:tc>
        <w:tc>
          <w:tcPr>
            <w:tcW w:w="7155" w:type="dxa"/>
          </w:tcPr>
          <w:p w14:paraId="57919AAB" w14:textId="50EF2731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Linux (Ubuntu, Red Hat), Windows Variants.</w:t>
            </w:r>
          </w:p>
        </w:tc>
      </w:tr>
      <w:tr w:rsidR="001A101B" w:rsidRPr="001A101B" w14:paraId="068B11CD" w14:textId="77777777" w:rsidTr="0078782F">
        <w:trPr>
          <w:trHeight w:val="378"/>
        </w:trPr>
        <w:tc>
          <w:tcPr>
            <w:tcW w:w="2474" w:type="dxa"/>
          </w:tcPr>
          <w:p w14:paraId="7FAA39A6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Web/Application Servers</w:t>
            </w:r>
          </w:p>
        </w:tc>
        <w:tc>
          <w:tcPr>
            <w:tcW w:w="7155" w:type="dxa"/>
          </w:tcPr>
          <w:p w14:paraId="40729356" w14:textId="749A63D2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WebLogic, Apache Server, Apache Tomcat.</w:t>
            </w:r>
          </w:p>
        </w:tc>
      </w:tr>
      <w:tr w:rsidR="001A101B" w:rsidRPr="001A101B" w14:paraId="3FA7E689" w14:textId="77777777" w:rsidTr="0078782F">
        <w:trPr>
          <w:trHeight w:val="350"/>
        </w:trPr>
        <w:tc>
          <w:tcPr>
            <w:tcW w:w="2474" w:type="dxa"/>
          </w:tcPr>
          <w:p w14:paraId="2036AADC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Scripting Languages</w:t>
            </w:r>
          </w:p>
        </w:tc>
        <w:tc>
          <w:tcPr>
            <w:tcW w:w="7155" w:type="dxa"/>
          </w:tcPr>
          <w:p w14:paraId="6C45750A" w14:textId="24C69E2B" w:rsidR="001A101B" w:rsidRPr="001A101B" w:rsidRDefault="001A101B" w:rsidP="00E7095E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Bash and Shell scripting, Perl, </w:t>
            </w:r>
            <w:r w:rsidR="00E7095E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Python, YAML</w:t>
            </w: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.</w:t>
            </w:r>
          </w:p>
        </w:tc>
      </w:tr>
      <w:tr w:rsidR="001A101B" w:rsidRPr="00E5077A" w14:paraId="07DC789D" w14:textId="77777777" w:rsidTr="0078782F">
        <w:trPr>
          <w:trHeight w:val="350"/>
        </w:trPr>
        <w:tc>
          <w:tcPr>
            <w:tcW w:w="2474" w:type="dxa"/>
          </w:tcPr>
          <w:p w14:paraId="2743F0CF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Languages</w:t>
            </w:r>
          </w:p>
        </w:tc>
        <w:tc>
          <w:tcPr>
            <w:tcW w:w="7155" w:type="dxa"/>
          </w:tcPr>
          <w:p w14:paraId="747A0346" w14:textId="6694429B" w:rsidR="001A101B" w:rsidRPr="00282276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fr-CA" w:bidi="en-US"/>
              </w:rPr>
            </w:pPr>
            <w:r w:rsidRPr="00282276">
              <w:rPr>
                <w:rFonts w:asciiTheme="minorHAnsi" w:eastAsia="Calibri" w:hAnsiTheme="minorHAnsi" w:cstheme="minorHAnsi"/>
                <w:sz w:val="22"/>
                <w:szCs w:val="22"/>
                <w:lang w:val="fr-CA" w:bidi="en-US"/>
              </w:rPr>
              <w:t>C, C++, .NET, Java</w:t>
            </w:r>
            <w:r w:rsidR="00611430">
              <w:rPr>
                <w:rFonts w:asciiTheme="minorHAnsi" w:eastAsia="Calibri" w:hAnsiTheme="minorHAnsi" w:cstheme="minorHAnsi"/>
                <w:sz w:val="22"/>
                <w:szCs w:val="22"/>
                <w:lang w:val="fr-CA" w:bidi="en-US"/>
              </w:rPr>
              <w:t xml:space="preserve">, </w:t>
            </w:r>
            <w:r w:rsidR="00282276" w:rsidRPr="00282276">
              <w:rPr>
                <w:rFonts w:asciiTheme="minorHAnsi" w:eastAsia="Calibri" w:hAnsiTheme="minorHAnsi" w:cstheme="minorHAnsi"/>
                <w:sz w:val="22"/>
                <w:szCs w:val="22"/>
                <w:lang w:val="fr-CA" w:bidi="en-US"/>
              </w:rPr>
              <w:t>PHP</w:t>
            </w:r>
            <w:r w:rsidRPr="00282276">
              <w:rPr>
                <w:rFonts w:asciiTheme="minorHAnsi" w:eastAsia="Calibri" w:hAnsiTheme="minorHAnsi" w:cstheme="minorHAnsi"/>
                <w:sz w:val="22"/>
                <w:szCs w:val="22"/>
                <w:lang w:val="fr-CA" w:bidi="en-US"/>
              </w:rPr>
              <w:t>.</w:t>
            </w:r>
          </w:p>
        </w:tc>
      </w:tr>
      <w:tr w:rsidR="001A101B" w:rsidRPr="001A101B" w14:paraId="07E9F0D3" w14:textId="77777777" w:rsidTr="0078782F">
        <w:trPr>
          <w:trHeight w:val="350"/>
        </w:trPr>
        <w:tc>
          <w:tcPr>
            <w:tcW w:w="2474" w:type="dxa"/>
          </w:tcPr>
          <w:p w14:paraId="300BCCF8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SDLC</w:t>
            </w:r>
          </w:p>
        </w:tc>
        <w:tc>
          <w:tcPr>
            <w:tcW w:w="7155" w:type="dxa"/>
          </w:tcPr>
          <w:p w14:paraId="4FC306D5" w14:textId="0DBEE83B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/>
                <w:sz w:val="22"/>
                <w:szCs w:val="22"/>
                <w:lang w:val="en-US" w:bidi="en-US"/>
              </w:rPr>
              <w:t xml:space="preserve">Agile, Scrum, </w:t>
            </w:r>
            <w:r w:rsidR="00E7095E" w:rsidRPr="001A101B">
              <w:rPr>
                <w:rFonts w:asciiTheme="minorHAnsi" w:eastAsia="Calibri" w:hAnsiTheme="minorHAnsi"/>
                <w:sz w:val="22"/>
                <w:szCs w:val="22"/>
                <w:lang w:val="en-US" w:bidi="en-US"/>
              </w:rPr>
              <w:t>and Waterfall</w:t>
            </w:r>
            <w:r w:rsidRPr="001A101B">
              <w:rPr>
                <w:rFonts w:asciiTheme="minorHAnsi" w:eastAsia="Calibri" w:hAnsiTheme="minorHAnsi"/>
                <w:sz w:val="22"/>
                <w:szCs w:val="22"/>
                <w:lang w:val="en-US" w:bidi="en-US"/>
              </w:rPr>
              <w:t>.</w:t>
            </w:r>
          </w:p>
        </w:tc>
      </w:tr>
    </w:tbl>
    <w:p w14:paraId="21109C15" w14:textId="15409059" w:rsidR="00E7095E" w:rsidRDefault="00E7095E" w:rsidP="00611430">
      <w:pPr>
        <w:tabs>
          <w:tab w:val="left" w:pos="0"/>
        </w:tabs>
        <w:jc w:val="both"/>
        <w:rPr>
          <w:rFonts w:asciiTheme="minorHAnsi" w:eastAsia="Times New Roman" w:hAnsiTheme="minorHAnsi" w:cstheme="minorHAnsi"/>
          <w:b/>
        </w:rPr>
      </w:pPr>
    </w:p>
    <w:p w14:paraId="0F8EEA55" w14:textId="6FDFE9E9" w:rsidR="00FF0E08" w:rsidRPr="008B47EE" w:rsidRDefault="00FF0E08" w:rsidP="00E7095E">
      <w:pPr>
        <w:tabs>
          <w:tab w:val="left" w:pos="0"/>
        </w:tabs>
        <w:jc w:val="both"/>
        <w:rPr>
          <w:rFonts w:asciiTheme="minorHAnsi" w:eastAsia="Times New Roman" w:hAnsiTheme="minorHAnsi" w:cstheme="minorHAnsi"/>
          <w:b/>
        </w:rPr>
      </w:pPr>
    </w:p>
    <w:p w14:paraId="26433D6E" w14:textId="7D8B7BAE" w:rsidR="006C503D" w:rsidRPr="008B47EE" w:rsidRDefault="00624666" w:rsidP="00923A20">
      <w:pPr>
        <w:spacing w:after="40"/>
        <w:jc w:val="both"/>
        <w:rPr>
          <w:rFonts w:asciiTheme="minorHAnsi" w:eastAsia="Times New Roman" w:hAnsiTheme="minorHAnsi" w:cstheme="minorHAnsi"/>
          <w:b/>
          <w:bCs/>
        </w:rPr>
      </w:pPr>
      <w:r w:rsidRPr="008B47EE">
        <w:rPr>
          <w:rFonts w:asciiTheme="minorHAnsi" w:eastAsia="Times New Roman" w:hAnsiTheme="minorHAnsi" w:cstheme="minorHAnsi"/>
          <w:b/>
          <w:bCs/>
        </w:rPr>
        <w:t>Project</w:t>
      </w:r>
      <w:r w:rsidR="0006065E" w:rsidRPr="008B47EE">
        <w:rPr>
          <w:rFonts w:asciiTheme="minorHAnsi" w:eastAsia="Times New Roman" w:hAnsiTheme="minorHAnsi" w:cstheme="minorHAnsi"/>
          <w:b/>
          <w:bCs/>
        </w:rPr>
        <w:t xml:space="preserve"> E</w:t>
      </w:r>
      <w:r w:rsidRPr="008B47EE">
        <w:rPr>
          <w:rFonts w:asciiTheme="minorHAnsi" w:eastAsia="Times New Roman" w:hAnsiTheme="minorHAnsi" w:cstheme="minorHAnsi"/>
          <w:b/>
          <w:bCs/>
        </w:rPr>
        <w:t>xperience</w:t>
      </w:r>
      <w:r w:rsidR="007E11B0">
        <w:rPr>
          <w:rFonts w:asciiTheme="minorHAnsi" w:eastAsia="Times New Roman" w:hAnsiTheme="minorHAnsi" w:cstheme="minorHAnsi"/>
          <w:b/>
          <w:bCs/>
        </w:rPr>
        <w:t>:</w:t>
      </w:r>
    </w:p>
    <w:p w14:paraId="03A2979E" w14:textId="49CBB59D" w:rsidR="00CA09BC" w:rsidRPr="008B47EE" w:rsidRDefault="00DD318F" w:rsidP="00923A20">
      <w:pPr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  <w:b/>
        </w:rPr>
        <w:t>CN</w:t>
      </w:r>
      <w:r w:rsidR="00E01604" w:rsidRPr="008B47EE">
        <w:rPr>
          <w:rFonts w:asciiTheme="minorHAnsi" w:hAnsiTheme="minorHAnsi" w:cstheme="minorHAnsi"/>
          <w:b/>
        </w:rPr>
        <w:t xml:space="preserve"> Railways</w:t>
      </w:r>
      <w:r w:rsidRPr="008B47EE">
        <w:rPr>
          <w:rFonts w:asciiTheme="minorHAnsi" w:hAnsiTheme="minorHAnsi" w:cstheme="minorHAnsi"/>
          <w:b/>
        </w:rPr>
        <w:t xml:space="preserve">, </w:t>
      </w:r>
      <w:r w:rsidR="00F836E6">
        <w:rPr>
          <w:rFonts w:asciiTheme="minorHAnsi" w:hAnsiTheme="minorHAnsi" w:cstheme="minorHAnsi"/>
          <w:b/>
        </w:rPr>
        <w:t xml:space="preserve">Homewood, </w:t>
      </w:r>
      <w:r w:rsidRPr="008B47EE">
        <w:rPr>
          <w:rFonts w:asciiTheme="minorHAnsi" w:hAnsiTheme="minorHAnsi" w:cstheme="minorHAnsi"/>
          <w:b/>
        </w:rPr>
        <w:t>IL</w:t>
      </w:r>
      <w:r w:rsidR="001C269B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78782F">
        <w:rPr>
          <w:rFonts w:asciiTheme="minorHAnsi" w:hAnsiTheme="minorHAnsi" w:cstheme="minorHAnsi"/>
          <w:b/>
        </w:rPr>
        <w:t xml:space="preserve">          </w:t>
      </w:r>
      <w:r w:rsidR="003B29AC">
        <w:rPr>
          <w:rFonts w:asciiTheme="minorHAnsi" w:hAnsiTheme="minorHAnsi" w:cstheme="minorHAnsi"/>
          <w:b/>
        </w:rPr>
        <w:t>Jul</w:t>
      </w:r>
      <w:r w:rsidR="00C3787F">
        <w:rPr>
          <w:rFonts w:asciiTheme="minorHAnsi" w:hAnsiTheme="minorHAnsi" w:cstheme="minorHAnsi"/>
          <w:b/>
        </w:rPr>
        <w:t xml:space="preserve"> 20</w:t>
      </w:r>
      <w:r w:rsidR="007A41B5" w:rsidRPr="008B47EE">
        <w:rPr>
          <w:rFonts w:asciiTheme="minorHAnsi" w:hAnsiTheme="minorHAnsi" w:cstheme="minorHAnsi"/>
          <w:b/>
        </w:rPr>
        <w:t>18</w:t>
      </w:r>
      <w:r w:rsidR="00D10829">
        <w:rPr>
          <w:rFonts w:asciiTheme="minorHAnsi" w:hAnsiTheme="minorHAnsi" w:cstheme="minorHAnsi"/>
          <w:b/>
        </w:rPr>
        <w:t xml:space="preserve"> – Till date</w:t>
      </w:r>
    </w:p>
    <w:p w14:paraId="62B46A3B" w14:textId="77777777" w:rsidR="00777529" w:rsidRPr="008B47EE" w:rsidRDefault="00CA09BC" w:rsidP="00923A20">
      <w:pPr>
        <w:jc w:val="both"/>
        <w:rPr>
          <w:rFonts w:asciiTheme="minorHAnsi" w:hAnsiTheme="minorHAnsi" w:cstheme="minorHAnsi"/>
          <w:b/>
        </w:rPr>
      </w:pPr>
      <w:r w:rsidRPr="008B47EE">
        <w:rPr>
          <w:rFonts w:asciiTheme="minorHAnsi" w:hAnsiTheme="minorHAnsi" w:cstheme="minorHAnsi"/>
          <w:b/>
        </w:rPr>
        <w:t>Role</w:t>
      </w:r>
      <w:r w:rsidRPr="00DB7586">
        <w:rPr>
          <w:rFonts w:asciiTheme="minorHAnsi" w:hAnsiTheme="minorHAnsi" w:cstheme="minorHAnsi"/>
          <w:b/>
        </w:rPr>
        <w:t>:   DevOps Engineer</w:t>
      </w:r>
      <w:r w:rsidR="001C269B" w:rsidRPr="00DB7586">
        <w:rPr>
          <w:rFonts w:asciiTheme="minorHAnsi" w:hAnsiTheme="minorHAnsi" w:cstheme="minorHAnsi"/>
          <w:b/>
        </w:rPr>
        <w:tab/>
      </w:r>
    </w:p>
    <w:p w14:paraId="661535A0" w14:textId="4322074B" w:rsidR="00992CAF" w:rsidRPr="00992CAF" w:rsidRDefault="001C269B" w:rsidP="00992CAF">
      <w:pPr>
        <w:ind w:left="720"/>
        <w:jc w:val="both"/>
        <w:rPr>
          <w:rFonts w:asciiTheme="minorHAnsi" w:hAnsiTheme="minorHAnsi" w:cstheme="minorHAnsi"/>
          <w:b/>
        </w:rPr>
      </w:pPr>
      <w:r w:rsidRPr="008B47EE">
        <w:rPr>
          <w:rFonts w:asciiTheme="minorHAnsi" w:hAnsiTheme="minorHAnsi" w:cstheme="minorHAnsi"/>
          <w:b/>
        </w:rPr>
        <w:tab/>
      </w:r>
      <w:r w:rsidRPr="008B47EE">
        <w:rPr>
          <w:rFonts w:asciiTheme="minorHAnsi" w:hAnsiTheme="minorHAnsi" w:cstheme="minorHAnsi"/>
          <w:b/>
        </w:rPr>
        <w:tab/>
      </w:r>
      <w:r w:rsidRPr="008B47EE">
        <w:rPr>
          <w:rFonts w:asciiTheme="minorHAnsi" w:hAnsiTheme="minorHAnsi" w:cstheme="minorHAnsi"/>
          <w:b/>
        </w:rPr>
        <w:tab/>
      </w:r>
      <w:r w:rsidRPr="008B47EE">
        <w:rPr>
          <w:rFonts w:asciiTheme="minorHAnsi" w:hAnsiTheme="minorHAnsi" w:cstheme="minorHAnsi"/>
          <w:b/>
        </w:rPr>
        <w:tab/>
      </w:r>
      <w:r w:rsidR="00574B3E" w:rsidRPr="008B47EE">
        <w:rPr>
          <w:rFonts w:asciiTheme="minorHAnsi" w:hAnsiTheme="minorHAnsi" w:cstheme="minorHAnsi"/>
          <w:b/>
        </w:rPr>
        <w:t xml:space="preserve">                        </w:t>
      </w:r>
      <w:r w:rsidRPr="008B47EE">
        <w:rPr>
          <w:rFonts w:asciiTheme="minorHAnsi" w:hAnsiTheme="minorHAnsi" w:cstheme="minorHAnsi"/>
          <w:b/>
        </w:rPr>
        <w:t xml:space="preserve">       </w:t>
      </w:r>
    </w:p>
    <w:p w14:paraId="39C1EED8" w14:textId="29D1862D" w:rsidR="007A41B5" w:rsidRPr="0078782F" w:rsidRDefault="007A41B5" w:rsidP="0078782F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Experience in configuring Amazon EC2 instances and launching the new instances with same configuration using </w:t>
      </w:r>
      <w:r w:rsidRPr="0078782F">
        <w:rPr>
          <w:rFonts w:asciiTheme="minorHAnsi" w:hAnsiTheme="minorHAnsi" w:cstheme="minorHAnsi"/>
          <w:b/>
          <w:sz w:val="22"/>
          <w:szCs w:val="22"/>
        </w:rPr>
        <w:t>AMIs</w:t>
      </w:r>
      <w:r w:rsidRPr="0078782F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5BC9106E" w14:textId="39D1DEDE" w:rsidR="00DD318F" w:rsidRPr="0078782F" w:rsidRDefault="00DD318F" w:rsidP="0078782F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Provisioned EC2 instances of different types by creating security groups and managing EBS volumes </w:t>
      </w:r>
    </w:p>
    <w:p w14:paraId="03901AF0" w14:textId="4F8179A8" w:rsidR="00A750DA" w:rsidRPr="0078782F" w:rsidRDefault="00DD318F" w:rsidP="0078782F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Restricted user access permissions through </w:t>
      </w:r>
      <w:r w:rsidRPr="0078782F">
        <w:rPr>
          <w:rFonts w:asciiTheme="minorHAnsi" w:hAnsiTheme="minorHAnsi" w:cstheme="minorHAnsi"/>
          <w:b/>
          <w:sz w:val="22"/>
          <w:szCs w:val="22"/>
        </w:rPr>
        <w:t>IAM</w:t>
      </w:r>
      <w:r w:rsidRPr="0078782F">
        <w:rPr>
          <w:rFonts w:asciiTheme="minorHAnsi" w:hAnsiTheme="minorHAnsi" w:cstheme="minorHAnsi"/>
          <w:sz w:val="22"/>
          <w:szCs w:val="22"/>
        </w:rPr>
        <w:t xml:space="preserve"> by creating roles, groups and there by attaching required</w:t>
      </w:r>
      <w:r w:rsidR="00E502D2" w:rsidRPr="0078782F">
        <w:rPr>
          <w:rFonts w:asciiTheme="minorHAnsi" w:hAnsiTheme="minorHAnsi" w:cstheme="minorHAnsi"/>
          <w:sz w:val="22"/>
          <w:szCs w:val="22"/>
        </w:rPr>
        <w:t xml:space="preserve"> Policies.</w:t>
      </w:r>
    </w:p>
    <w:p w14:paraId="1228CE2B" w14:textId="77777777" w:rsidR="00992CAF" w:rsidRPr="0078782F" w:rsidRDefault="00992CAF" w:rsidP="0078782F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b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lastRenderedPageBreak/>
        <w:t>Implemented and maintained the monitoring and alerting of production and corporate servers/storage</w:t>
      </w:r>
      <w:r w:rsidRPr="0078782F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using </w:t>
      </w:r>
      <w:r w:rsidRPr="0078782F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WS cloud watch</w:t>
      </w:r>
      <w:r w:rsidRPr="0078782F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14:paraId="232C9608" w14:textId="75EE6886" w:rsidR="00070176" w:rsidRPr="0078782F" w:rsidRDefault="00070176" w:rsidP="0078782F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Configured Git with </w:t>
      </w:r>
      <w:r w:rsidRPr="0078782F">
        <w:rPr>
          <w:rFonts w:asciiTheme="minorHAnsi" w:hAnsiTheme="minorHAnsi" w:cstheme="minorHAnsi"/>
          <w:b/>
          <w:sz w:val="22"/>
          <w:szCs w:val="22"/>
        </w:rPr>
        <w:t>Jenkins</w:t>
      </w:r>
      <w:r w:rsidRPr="0078782F">
        <w:rPr>
          <w:rFonts w:asciiTheme="minorHAnsi" w:hAnsiTheme="minorHAnsi" w:cstheme="minorHAnsi"/>
          <w:sz w:val="22"/>
          <w:szCs w:val="22"/>
        </w:rPr>
        <w:t xml:space="preserve"> and schedule jobs using Poll SCM option and integrated the tools to automate code checkout process. </w:t>
      </w:r>
    </w:p>
    <w:p w14:paraId="562CD5FD" w14:textId="0EF9F3B8" w:rsidR="00070176" w:rsidRPr="0078782F" w:rsidRDefault="00070176" w:rsidP="0078782F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Merged release branches to the trunk after the production release and resolved the conflicts rise during the merge.</w:t>
      </w:r>
    </w:p>
    <w:p w14:paraId="26079C3B" w14:textId="1B399C5F" w:rsidR="00AB18A2" w:rsidRPr="0078782F" w:rsidRDefault="00AB18A2" w:rsidP="0078782F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Created AWS cloud formation templates to create custom-sized VPC, subnets, EC2 instances, ELB and security groups. Managed other AWS Services like S3, Cloud Front, Cloud Watch, RDS, Lambda, Route53.</w:t>
      </w:r>
    </w:p>
    <w:p w14:paraId="20C1E5C0" w14:textId="3714BD6D" w:rsidR="00070997" w:rsidRPr="0078782F" w:rsidRDefault="00070997" w:rsidP="0078782F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Written Cloud-Formation templates and deployed AWS resources for dev, test, staging and production.</w:t>
      </w:r>
    </w:p>
    <w:p w14:paraId="2B74E0BE" w14:textId="66ABE837" w:rsidR="00C21E55" w:rsidRPr="0078782F" w:rsidRDefault="004339D7" w:rsidP="0078782F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Working and supporting on continuous integration on Jenkins, maven, Git for Amazon EC2 deployment instances on cloud computing and store the build artifacts in S3 bucket deployment.</w:t>
      </w:r>
    </w:p>
    <w:p w14:paraId="1C69EA7E" w14:textId="2F34D9C9" w:rsidR="00280E85" w:rsidRPr="0078782F" w:rsidRDefault="00280E85" w:rsidP="0078782F">
      <w:pPr>
        <w:pStyle w:val="NoSpacing"/>
        <w:numPr>
          <w:ilvl w:val="0"/>
          <w:numId w:val="41"/>
        </w:numPr>
        <w:rPr>
          <w:rFonts w:asciiTheme="minorHAnsi" w:eastAsia="Calibri" w:hAnsiTheme="minorHAnsi" w:cstheme="minorHAnsi"/>
          <w:sz w:val="22"/>
          <w:szCs w:val="22"/>
          <w:lang w:val="en-US" w:bidi="en-US"/>
        </w:rPr>
      </w:pPr>
      <w:r w:rsidRPr="0078782F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Used </w:t>
      </w:r>
      <w:r w:rsidRPr="0078782F">
        <w:rPr>
          <w:rFonts w:asciiTheme="minorHAnsi" w:eastAsia="Calibri" w:hAnsiTheme="minorHAnsi" w:cstheme="minorHAnsi"/>
          <w:b/>
          <w:sz w:val="22"/>
          <w:szCs w:val="22"/>
          <w:lang w:val="en-US" w:bidi="en-US"/>
        </w:rPr>
        <w:t>Nagios</w:t>
      </w:r>
      <w:r w:rsidRPr="0078782F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 for monitoring the backend servers and network infrastructure.</w:t>
      </w:r>
    </w:p>
    <w:p w14:paraId="39CA54BD" w14:textId="697B451C" w:rsidR="00462D01" w:rsidRPr="0078782F" w:rsidRDefault="006C503D" w:rsidP="0078782F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Configured and managed source code using </w:t>
      </w:r>
      <w:r w:rsidRPr="0078782F">
        <w:rPr>
          <w:rFonts w:asciiTheme="minorHAnsi" w:hAnsiTheme="minorHAnsi" w:cstheme="minorHAnsi"/>
          <w:b/>
          <w:sz w:val="22"/>
          <w:szCs w:val="22"/>
        </w:rPr>
        <w:t>Git</w:t>
      </w:r>
      <w:r w:rsidRPr="0078782F">
        <w:rPr>
          <w:rFonts w:asciiTheme="minorHAnsi" w:hAnsiTheme="minorHAnsi" w:cstheme="minorHAnsi"/>
          <w:sz w:val="22"/>
          <w:szCs w:val="22"/>
        </w:rPr>
        <w:t xml:space="preserve"> and resolved code merging conflicts in collaboration with application developers.</w:t>
      </w:r>
    </w:p>
    <w:p w14:paraId="2EFDC261" w14:textId="4827B01F" w:rsidR="007A41B5" w:rsidRPr="0078782F" w:rsidRDefault="00E502D2" w:rsidP="0078782F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Used </w:t>
      </w:r>
      <w:r w:rsidRPr="0078782F">
        <w:rPr>
          <w:rFonts w:asciiTheme="minorHAnsi" w:hAnsiTheme="minorHAnsi" w:cstheme="minorHAnsi"/>
          <w:b/>
          <w:sz w:val="22"/>
          <w:szCs w:val="22"/>
        </w:rPr>
        <w:t>Ansible</w:t>
      </w:r>
      <w:r w:rsidRPr="0078782F">
        <w:rPr>
          <w:rFonts w:asciiTheme="minorHAnsi" w:hAnsiTheme="minorHAnsi" w:cstheme="minorHAnsi"/>
          <w:sz w:val="22"/>
          <w:szCs w:val="22"/>
        </w:rPr>
        <w:t> to manage Web applications, Environments configuration Files, Users, Mount points and Packages. </w:t>
      </w:r>
    </w:p>
    <w:p w14:paraId="3C9C5347" w14:textId="241E4C51" w:rsidR="00E502D2" w:rsidRPr="0078782F" w:rsidRDefault="00E502D2" w:rsidP="0078782F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Written Docker files to build custom Docker images and used Docker Hub, Docker registry to manage the images </w:t>
      </w:r>
    </w:p>
    <w:p w14:paraId="53DEBB2B" w14:textId="082D7503" w:rsidR="00745BC5" w:rsidRPr="0078782F" w:rsidRDefault="00745BC5" w:rsidP="0078782F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Worked on </w:t>
      </w:r>
      <w:r w:rsidRPr="0078782F">
        <w:rPr>
          <w:rFonts w:asciiTheme="minorHAnsi" w:hAnsiTheme="minorHAnsi" w:cstheme="minorHAnsi"/>
          <w:b/>
          <w:sz w:val="22"/>
          <w:szCs w:val="22"/>
        </w:rPr>
        <w:t>Docker</w:t>
      </w:r>
      <w:r w:rsidRPr="0078782F">
        <w:rPr>
          <w:rFonts w:asciiTheme="minorHAnsi" w:hAnsiTheme="minorHAnsi" w:cstheme="minorHAnsi"/>
          <w:sz w:val="22"/>
          <w:szCs w:val="22"/>
        </w:rPr>
        <w:t xml:space="preserve"> Container snapshots, attaching to a running container, removing images, managing directory structures and managing containers.</w:t>
      </w:r>
    </w:p>
    <w:p w14:paraId="52EEB7C0" w14:textId="21FFC1A3" w:rsidR="00CA09BC" w:rsidRPr="0078782F" w:rsidRDefault="00CA09BC" w:rsidP="0078782F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Generated Docker files to build docker images and leveraged docker containers in </w:t>
      </w:r>
      <w:r w:rsidRPr="0078782F">
        <w:rPr>
          <w:rFonts w:asciiTheme="minorHAnsi" w:hAnsiTheme="minorHAnsi" w:cstheme="minorHAnsi"/>
          <w:b/>
          <w:sz w:val="22"/>
          <w:szCs w:val="22"/>
        </w:rPr>
        <w:t>Kubernetes</w:t>
      </w:r>
      <w:r w:rsidRPr="0078782F">
        <w:rPr>
          <w:rFonts w:asciiTheme="minorHAnsi" w:hAnsiTheme="minorHAnsi" w:cstheme="minorHAnsi"/>
          <w:sz w:val="22"/>
          <w:szCs w:val="22"/>
        </w:rPr>
        <w:t>.</w:t>
      </w:r>
    </w:p>
    <w:p w14:paraId="457717E5" w14:textId="3256C3C0" w:rsidR="00E502D2" w:rsidRPr="0078782F" w:rsidRDefault="00E502D2" w:rsidP="0078782F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Collaborated with development support teams to setup a continuous delivery environment with the use of Docker</w:t>
      </w:r>
      <w:r w:rsidR="00B72864" w:rsidRPr="0078782F">
        <w:rPr>
          <w:rFonts w:asciiTheme="minorHAnsi" w:hAnsiTheme="minorHAnsi" w:cstheme="minorHAnsi"/>
          <w:sz w:val="22"/>
          <w:szCs w:val="22"/>
        </w:rPr>
        <w:t>.</w:t>
      </w:r>
    </w:p>
    <w:p w14:paraId="45A07D2F" w14:textId="77777777" w:rsidR="008E4F1C" w:rsidRPr="008B47EE" w:rsidRDefault="008E4F1C" w:rsidP="007A4FE8">
      <w:pPr>
        <w:pStyle w:val="ListParagraph"/>
        <w:tabs>
          <w:tab w:val="left" w:pos="1541"/>
        </w:tabs>
        <w:spacing w:line="270" w:lineRule="exact"/>
        <w:ind w:left="1080" w:firstLine="0"/>
        <w:jc w:val="both"/>
        <w:rPr>
          <w:rFonts w:asciiTheme="minorHAnsi" w:hAnsiTheme="minorHAnsi" w:cstheme="minorHAnsi"/>
        </w:rPr>
      </w:pPr>
    </w:p>
    <w:p w14:paraId="72287A03" w14:textId="436F2175" w:rsidR="00E502D2" w:rsidRPr="008B47EE" w:rsidRDefault="008E4F1C" w:rsidP="0078782F">
      <w:pPr>
        <w:pStyle w:val="Default"/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</w:pPr>
      <w:r w:rsidRPr="008B47EE">
        <w:rPr>
          <w:rFonts w:asciiTheme="minorHAnsi" w:eastAsia="Calibri" w:hAnsiTheme="minorHAnsi" w:cstheme="minorHAnsi"/>
          <w:b/>
          <w:color w:val="auto"/>
          <w:sz w:val="22"/>
          <w:szCs w:val="22"/>
          <w:lang w:val="en-US" w:bidi="en-US"/>
        </w:rPr>
        <w:t>Environment</w:t>
      </w:r>
      <w:r w:rsidRPr="008B47EE"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  <w:t xml:space="preserve">: </w:t>
      </w:r>
      <w:r w:rsidR="006910B5" w:rsidRPr="008B47EE"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  <w:t>AWS</w:t>
      </w:r>
      <w:r w:rsidR="006910B5" w:rsidRPr="008B47EE">
        <w:rPr>
          <w:rFonts w:asciiTheme="minorHAnsi" w:hAnsiTheme="minorHAnsi" w:cstheme="minorHAnsi"/>
          <w:sz w:val="22"/>
          <w:szCs w:val="22"/>
        </w:rPr>
        <w:t xml:space="preserve"> (</w:t>
      </w:r>
      <w:r w:rsidRPr="008B47EE">
        <w:rPr>
          <w:rFonts w:asciiTheme="minorHAnsi" w:hAnsiTheme="minorHAnsi" w:cstheme="minorHAnsi"/>
          <w:sz w:val="22"/>
          <w:szCs w:val="22"/>
        </w:rPr>
        <w:t>EC2, S3, ELB, Auto scaling, Cloud Formation)</w:t>
      </w:r>
      <w:r w:rsidRPr="008B47EE"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  <w:t>, GIT, Jenkins, Maven, JIRA,  Docker, Ansible, Kubernetes</w:t>
      </w:r>
    </w:p>
    <w:p w14:paraId="7120CA9E" w14:textId="0EB6CDF8" w:rsidR="00E502D2" w:rsidRDefault="00E502D2" w:rsidP="007A4FE8">
      <w:pPr>
        <w:pStyle w:val="Default"/>
        <w:ind w:left="1080"/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</w:pPr>
    </w:p>
    <w:p w14:paraId="16084916" w14:textId="77777777" w:rsidR="00E7095E" w:rsidRPr="008B47EE" w:rsidRDefault="00E7095E" w:rsidP="007A4FE8">
      <w:pPr>
        <w:pStyle w:val="Default"/>
        <w:ind w:left="1080"/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</w:pPr>
    </w:p>
    <w:p w14:paraId="2BE65F36" w14:textId="4503075B" w:rsidR="003E7E3A" w:rsidRPr="00572E41" w:rsidRDefault="001F79CC" w:rsidP="008457B1">
      <w:pPr>
        <w:tabs>
          <w:tab w:val="left" w:pos="1541"/>
        </w:tabs>
        <w:jc w:val="both"/>
        <w:rPr>
          <w:rFonts w:asciiTheme="minorHAnsi" w:hAnsiTheme="minorHAnsi" w:cstheme="minorHAnsi"/>
        </w:rPr>
      </w:pPr>
      <w:r w:rsidRPr="00572E41">
        <w:rPr>
          <w:rFonts w:asciiTheme="minorHAnsi" w:hAnsiTheme="minorHAnsi" w:cstheme="minorHAnsi"/>
          <w:b/>
        </w:rPr>
        <w:t xml:space="preserve">Gannett Inc, </w:t>
      </w:r>
      <w:r w:rsidR="00156A57" w:rsidRPr="00572E41">
        <w:rPr>
          <w:rFonts w:asciiTheme="minorHAnsi" w:hAnsiTheme="minorHAnsi" w:cstheme="minorHAnsi"/>
          <w:b/>
        </w:rPr>
        <w:t>Mc Lean, VA</w:t>
      </w:r>
      <w:r w:rsidRPr="00572E41">
        <w:rPr>
          <w:rFonts w:asciiTheme="minorHAnsi" w:hAnsiTheme="minorHAnsi" w:cstheme="minorHAnsi"/>
          <w:b/>
        </w:rPr>
        <w:tab/>
      </w:r>
      <w:r w:rsidR="00FC7ED5" w:rsidRPr="00572E41">
        <w:rPr>
          <w:rFonts w:asciiTheme="minorHAnsi" w:hAnsiTheme="minorHAnsi" w:cstheme="minorHAnsi"/>
          <w:b/>
        </w:rPr>
        <w:tab/>
      </w:r>
      <w:r w:rsidR="00FC7ED5" w:rsidRPr="00572E41">
        <w:rPr>
          <w:rFonts w:asciiTheme="minorHAnsi" w:hAnsiTheme="minorHAnsi" w:cstheme="minorHAnsi"/>
          <w:b/>
        </w:rPr>
        <w:tab/>
      </w:r>
      <w:r w:rsidR="00FC7ED5" w:rsidRPr="00572E41">
        <w:rPr>
          <w:rFonts w:asciiTheme="minorHAnsi" w:hAnsiTheme="minorHAnsi" w:cstheme="minorHAnsi"/>
          <w:b/>
        </w:rPr>
        <w:tab/>
      </w:r>
      <w:r w:rsidR="00FC7ED5" w:rsidRPr="00572E41">
        <w:rPr>
          <w:rFonts w:asciiTheme="minorHAnsi" w:hAnsiTheme="minorHAnsi" w:cstheme="minorHAnsi"/>
          <w:b/>
        </w:rPr>
        <w:tab/>
      </w:r>
      <w:r w:rsidR="0078782F">
        <w:rPr>
          <w:rFonts w:asciiTheme="minorHAnsi" w:hAnsiTheme="minorHAnsi" w:cstheme="minorHAnsi"/>
          <w:b/>
        </w:rPr>
        <w:tab/>
        <w:t xml:space="preserve">                      </w:t>
      </w:r>
      <w:r w:rsidR="003B29AC">
        <w:rPr>
          <w:rFonts w:asciiTheme="minorHAnsi" w:hAnsiTheme="minorHAnsi" w:cstheme="minorHAnsi"/>
          <w:b/>
        </w:rPr>
        <w:t>Jan</w:t>
      </w:r>
      <w:r w:rsidR="00C778F5" w:rsidRPr="00572E41">
        <w:rPr>
          <w:rFonts w:asciiTheme="minorHAnsi" w:hAnsiTheme="minorHAnsi" w:cstheme="minorHAnsi"/>
          <w:b/>
        </w:rPr>
        <w:t xml:space="preserve"> 201</w:t>
      </w:r>
      <w:r w:rsidR="003B29AC">
        <w:rPr>
          <w:rFonts w:asciiTheme="minorHAnsi" w:hAnsiTheme="minorHAnsi" w:cstheme="minorHAnsi"/>
          <w:b/>
        </w:rPr>
        <w:t>7</w:t>
      </w:r>
      <w:r w:rsidR="003E7E3A" w:rsidRPr="00572E41">
        <w:rPr>
          <w:rFonts w:asciiTheme="minorHAnsi" w:hAnsiTheme="minorHAnsi" w:cstheme="minorHAnsi"/>
          <w:b/>
        </w:rPr>
        <w:t xml:space="preserve"> – </w:t>
      </w:r>
      <w:r w:rsidR="006E31CE" w:rsidRPr="00572E41">
        <w:rPr>
          <w:rFonts w:asciiTheme="minorHAnsi" w:hAnsiTheme="minorHAnsi" w:cstheme="minorHAnsi"/>
          <w:b/>
        </w:rPr>
        <w:t>Feb 20</w:t>
      </w:r>
      <w:r w:rsidR="0046133E" w:rsidRPr="00572E41">
        <w:rPr>
          <w:rFonts w:asciiTheme="minorHAnsi" w:hAnsiTheme="minorHAnsi" w:cstheme="minorHAnsi"/>
          <w:b/>
        </w:rPr>
        <w:t>18</w:t>
      </w:r>
      <w:r w:rsidR="003E7E3A" w:rsidRPr="00572E41">
        <w:rPr>
          <w:rFonts w:asciiTheme="minorHAnsi" w:hAnsiTheme="minorHAnsi" w:cstheme="minorHAnsi"/>
        </w:rPr>
        <w:t xml:space="preserve">  </w:t>
      </w:r>
    </w:p>
    <w:p w14:paraId="19A1D8DB" w14:textId="2FB81825" w:rsidR="003C52D8" w:rsidRPr="00DB7586" w:rsidRDefault="00574B3E" w:rsidP="008457B1">
      <w:pPr>
        <w:rPr>
          <w:rFonts w:asciiTheme="minorHAnsi" w:hAnsiTheme="minorHAnsi" w:cstheme="minorHAnsi"/>
          <w:b/>
        </w:rPr>
      </w:pPr>
      <w:r w:rsidRPr="00DB7586">
        <w:rPr>
          <w:rFonts w:asciiTheme="minorHAnsi" w:hAnsiTheme="minorHAnsi" w:cstheme="minorHAnsi"/>
          <w:b/>
        </w:rPr>
        <w:t>Role</w:t>
      </w:r>
      <w:r w:rsidR="00CA09BC" w:rsidRPr="00DB7586">
        <w:rPr>
          <w:rFonts w:asciiTheme="minorHAnsi" w:hAnsiTheme="minorHAnsi" w:cstheme="minorHAnsi"/>
          <w:b/>
        </w:rPr>
        <w:t>: AWS/</w:t>
      </w:r>
      <w:r w:rsidR="00C90BF8" w:rsidRPr="00DB7586">
        <w:rPr>
          <w:rFonts w:asciiTheme="minorHAnsi" w:hAnsiTheme="minorHAnsi" w:cstheme="minorHAnsi"/>
          <w:b/>
        </w:rPr>
        <w:t>DevOps</w:t>
      </w:r>
      <w:r w:rsidR="00CA09BC" w:rsidRPr="00DB7586">
        <w:rPr>
          <w:rFonts w:asciiTheme="minorHAnsi" w:hAnsiTheme="minorHAnsi" w:cstheme="minorHAnsi"/>
          <w:b/>
        </w:rPr>
        <w:t xml:space="preserve"> Engineer</w:t>
      </w:r>
    </w:p>
    <w:p w14:paraId="7AEADEF2" w14:textId="77777777" w:rsidR="003C52D8" w:rsidRPr="008B47EE" w:rsidRDefault="003C52D8" w:rsidP="007A4FE8">
      <w:pPr>
        <w:ind w:firstLine="720"/>
        <w:rPr>
          <w:rFonts w:asciiTheme="minorHAnsi" w:hAnsiTheme="minorHAnsi" w:cstheme="minorHAnsi"/>
        </w:rPr>
      </w:pPr>
    </w:p>
    <w:p w14:paraId="7E111E00" w14:textId="4943B45C" w:rsidR="0052725A" w:rsidRPr="0078782F" w:rsidRDefault="0052725A" w:rsidP="0078782F">
      <w:pPr>
        <w:pStyle w:val="NoSpacing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Configured and deployed </w:t>
      </w:r>
      <w:r w:rsidRPr="0078782F">
        <w:rPr>
          <w:rFonts w:asciiTheme="minorHAnsi" w:hAnsiTheme="minorHAnsi" w:cstheme="minorHAnsi"/>
          <w:b/>
          <w:sz w:val="22"/>
          <w:szCs w:val="22"/>
        </w:rPr>
        <w:t>GIT</w:t>
      </w:r>
      <w:r w:rsidRPr="0078782F">
        <w:rPr>
          <w:rFonts w:asciiTheme="minorHAnsi" w:hAnsiTheme="minorHAnsi" w:cstheme="minorHAnsi"/>
          <w:sz w:val="22"/>
          <w:szCs w:val="22"/>
        </w:rPr>
        <w:t xml:space="preserve"> repositories with branching, forks, tagging, merge requests, and notifications.</w:t>
      </w:r>
    </w:p>
    <w:p w14:paraId="456B0098" w14:textId="134938D2" w:rsidR="00462D01" w:rsidRPr="0078782F" w:rsidRDefault="00462D01" w:rsidP="0078782F">
      <w:pPr>
        <w:pStyle w:val="NoSpacing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Used Jenkins for Continuous Integration and deployment into </w:t>
      </w:r>
      <w:r w:rsidRPr="0078782F">
        <w:rPr>
          <w:rFonts w:asciiTheme="minorHAnsi" w:hAnsiTheme="minorHAnsi" w:cstheme="minorHAnsi"/>
          <w:b/>
          <w:sz w:val="22"/>
          <w:szCs w:val="22"/>
        </w:rPr>
        <w:t>Tomcat</w:t>
      </w:r>
      <w:r w:rsidRPr="0078782F">
        <w:rPr>
          <w:rFonts w:asciiTheme="minorHAnsi" w:hAnsiTheme="minorHAnsi" w:cstheme="minorHAnsi"/>
          <w:sz w:val="22"/>
          <w:szCs w:val="22"/>
        </w:rPr>
        <w:t xml:space="preserve"> Application Server.</w:t>
      </w:r>
    </w:p>
    <w:p w14:paraId="47A6C406" w14:textId="77777777" w:rsidR="0052725A" w:rsidRPr="0078782F" w:rsidRDefault="0052725A" w:rsidP="0078782F">
      <w:pPr>
        <w:pStyle w:val="NoSpacing"/>
        <w:numPr>
          <w:ilvl w:val="0"/>
          <w:numId w:val="42"/>
        </w:numPr>
        <w:rPr>
          <w:rFonts w:asciiTheme="minorHAnsi" w:eastAsia="Calibri" w:hAnsiTheme="minorHAnsi" w:cstheme="minorHAnsi"/>
          <w:sz w:val="22"/>
          <w:szCs w:val="22"/>
          <w:lang w:val="en-US" w:bidi="en-US"/>
        </w:rPr>
      </w:pPr>
      <w:r w:rsidRPr="0078782F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Created </w:t>
      </w:r>
      <w:r w:rsidRPr="0078782F">
        <w:rPr>
          <w:rFonts w:asciiTheme="minorHAnsi" w:eastAsia="Calibri" w:hAnsiTheme="minorHAnsi" w:cstheme="minorHAnsi"/>
          <w:b/>
          <w:sz w:val="22"/>
          <w:szCs w:val="22"/>
          <w:lang w:val="en-US" w:bidi="en-US"/>
        </w:rPr>
        <w:t>Jenkins</w:t>
      </w:r>
      <w:r w:rsidRPr="0078782F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 CI/CD pipelines for continuous build &amp; deployment and integrated </w:t>
      </w:r>
      <w:r w:rsidRPr="0078782F">
        <w:rPr>
          <w:rFonts w:asciiTheme="minorHAnsi" w:eastAsia="Calibri" w:hAnsiTheme="minorHAnsi" w:cstheme="minorHAnsi"/>
          <w:b/>
          <w:sz w:val="22"/>
          <w:szCs w:val="22"/>
          <w:lang w:val="en-US" w:bidi="en-US"/>
        </w:rPr>
        <w:t>Junit</w:t>
      </w:r>
      <w:r w:rsidRPr="0078782F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 and </w:t>
      </w:r>
      <w:r w:rsidRPr="0078782F">
        <w:rPr>
          <w:rFonts w:asciiTheme="minorHAnsi" w:eastAsia="Calibri" w:hAnsiTheme="minorHAnsi" w:cstheme="minorHAnsi"/>
          <w:b/>
          <w:sz w:val="22"/>
          <w:szCs w:val="22"/>
          <w:lang w:val="en-US" w:bidi="en-US"/>
        </w:rPr>
        <w:t>SonarQube</w:t>
      </w:r>
      <w:r w:rsidRPr="0078782F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 plugins in Jenkins for automated testing and for Code quality check.</w:t>
      </w:r>
    </w:p>
    <w:p w14:paraId="0DE7B639" w14:textId="77777777" w:rsidR="00944649" w:rsidRPr="0078782F" w:rsidRDefault="00944649" w:rsidP="0078782F">
      <w:pPr>
        <w:pStyle w:val="NoSpacing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Managed </w:t>
      </w:r>
      <w:r w:rsidRPr="0078782F">
        <w:rPr>
          <w:rFonts w:asciiTheme="minorHAnsi" w:hAnsiTheme="minorHAnsi" w:cstheme="minorHAnsi"/>
          <w:b/>
          <w:sz w:val="22"/>
          <w:szCs w:val="22"/>
        </w:rPr>
        <w:t>Maven</w:t>
      </w:r>
      <w:r w:rsidRPr="0078782F">
        <w:rPr>
          <w:rFonts w:asciiTheme="minorHAnsi" w:hAnsiTheme="minorHAnsi" w:cstheme="minorHAnsi"/>
          <w:sz w:val="22"/>
          <w:szCs w:val="22"/>
        </w:rPr>
        <w:t xml:space="preserve"> plugins and written Maven Scripts to handle the dependencies  </w:t>
      </w:r>
    </w:p>
    <w:p w14:paraId="68A4B934" w14:textId="51CCF94B" w:rsidR="00A87E2B" w:rsidRPr="0078782F" w:rsidRDefault="00A87E2B" w:rsidP="0078782F">
      <w:pPr>
        <w:pStyle w:val="NoSpacing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Used Maven dependency management system to deploy snapshot and release artifacts to </w:t>
      </w:r>
      <w:r w:rsidRPr="0078782F">
        <w:rPr>
          <w:rFonts w:asciiTheme="minorHAnsi" w:hAnsiTheme="minorHAnsi" w:cstheme="minorHAnsi"/>
          <w:b/>
          <w:sz w:val="22"/>
          <w:szCs w:val="22"/>
        </w:rPr>
        <w:t>Nexus</w:t>
      </w:r>
      <w:r w:rsidRPr="0078782F">
        <w:rPr>
          <w:rFonts w:asciiTheme="minorHAnsi" w:hAnsiTheme="minorHAnsi" w:cstheme="minorHAnsi"/>
          <w:sz w:val="22"/>
          <w:szCs w:val="22"/>
        </w:rPr>
        <w:t xml:space="preserve"> to share artifacts across project.</w:t>
      </w:r>
    </w:p>
    <w:p w14:paraId="585E5E98" w14:textId="5FEB56EA" w:rsidR="00462D01" w:rsidRPr="0078782F" w:rsidRDefault="00462D01" w:rsidP="0078782F">
      <w:pPr>
        <w:pStyle w:val="NoSpacing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Implemented Jenkins Master- slave mechanism by configuring EC2 instances as slaves </w:t>
      </w:r>
    </w:p>
    <w:p w14:paraId="490FAC91" w14:textId="71F1A684" w:rsidR="0035136B" w:rsidRPr="0078782F" w:rsidRDefault="0035136B" w:rsidP="0078782F">
      <w:pPr>
        <w:pStyle w:val="NoSpacing"/>
        <w:numPr>
          <w:ilvl w:val="0"/>
          <w:numId w:val="42"/>
        </w:numPr>
        <w:rPr>
          <w:rFonts w:asciiTheme="minorHAnsi" w:eastAsia="Calibri" w:hAnsiTheme="minorHAnsi" w:cstheme="minorHAnsi"/>
          <w:sz w:val="22"/>
          <w:szCs w:val="22"/>
          <w:lang w:val="en-US" w:bidi="en-US"/>
        </w:rPr>
      </w:pPr>
      <w:r w:rsidRPr="0078782F">
        <w:rPr>
          <w:rFonts w:asciiTheme="minorHAnsi" w:eastAsia="Calibri" w:hAnsiTheme="minorHAnsi" w:cstheme="minorHAnsi"/>
          <w:sz w:val="22"/>
          <w:szCs w:val="22"/>
          <w:lang w:val="en-US" w:bidi="en-US"/>
        </w:rPr>
        <w:t>Setting up cron schedules for backups and monitoring the production servers using Nagios. </w:t>
      </w:r>
    </w:p>
    <w:p w14:paraId="27BBBB82" w14:textId="4451FB2E" w:rsidR="00AB1F8D" w:rsidRPr="0078782F" w:rsidRDefault="00745BC5" w:rsidP="0078782F">
      <w:pPr>
        <w:pStyle w:val="NoSpacing"/>
        <w:numPr>
          <w:ilvl w:val="0"/>
          <w:numId w:val="42"/>
        </w:numPr>
        <w:rPr>
          <w:rFonts w:asciiTheme="minorHAnsi" w:eastAsia="Calibri" w:hAnsiTheme="minorHAnsi" w:cstheme="minorHAnsi"/>
          <w:sz w:val="22"/>
          <w:szCs w:val="22"/>
          <w:lang w:val="en-US" w:bidi="en-US"/>
        </w:rPr>
      </w:pPr>
      <w:r w:rsidRPr="0078782F">
        <w:rPr>
          <w:rFonts w:asciiTheme="minorHAnsi" w:eastAsia="Calibri" w:hAnsiTheme="minorHAnsi" w:cstheme="minorHAnsi"/>
          <w:sz w:val="22"/>
          <w:szCs w:val="22"/>
          <w:lang w:val="en-US" w:bidi="en-US"/>
        </w:rPr>
        <w:t>W</w:t>
      </w:r>
      <w:r w:rsidR="00AB1F8D" w:rsidRPr="0078782F">
        <w:rPr>
          <w:rFonts w:asciiTheme="minorHAnsi" w:eastAsia="Calibri" w:hAnsiTheme="minorHAnsi" w:cstheme="minorHAnsi"/>
          <w:sz w:val="22"/>
          <w:szCs w:val="22"/>
          <w:lang w:val="en-US" w:bidi="en-US"/>
        </w:rPr>
        <w:t>orked on Ansible to configure the servers, deploy software, and orchestrate continuous.</w:t>
      </w:r>
    </w:p>
    <w:p w14:paraId="189FD9E1" w14:textId="66263D6F" w:rsidR="006141D4" w:rsidRPr="0078782F" w:rsidRDefault="00AB1F8D" w:rsidP="0078782F">
      <w:pPr>
        <w:pStyle w:val="NoSpacing"/>
        <w:numPr>
          <w:ilvl w:val="0"/>
          <w:numId w:val="42"/>
        </w:numPr>
        <w:rPr>
          <w:rFonts w:asciiTheme="minorHAnsi" w:eastAsia="Calibri" w:hAnsiTheme="minorHAnsi" w:cstheme="minorHAnsi"/>
          <w:sz w:val="22"/>
          <w:szCs w:val="22"/>
          <w:lang w:val="en-US" w:bidi="en-US"/>
        </w:rPr>
      </w:pPr>
      <w:r w:rsidRPr="0078782F">
        <w:rPr>
          <w:rFonts w:asciiTheme="minorHAnsi" w:eastAsia="Calibri" w:hAnsiTheme="minorHAnsi" w:cstheme="minorHAnsi"/>
          <w:sz w:val="22"/>
          <w:szCs w:val="22"/>
          <w:lang w:val="en-US" w:bidi="en-US"/>
        </w:rPr>
        <w:t>Created </w:t>
      </w:r>
      <w:r w:rsidRPr="0078782F">
        <w:rPr>
          <w:rFonts w:asciiTheme="minorHAnsi" w:eastAsia="Calibri" w:hAnsiTheme="minorHAnsi" w:cstheme="minorHAnsi"/>
          <w:b/>
          <w:bCs/>
          <w:sz w:val="22"/>
          <w:szCs w:val="22"/>
          <w:lang w:val="en-US"/>
        </w:rPr>
        <w:t>Ansible</w:t>
      </w:r>
      <w:r w:rsidRPr="0078782F">
        <w:rPr>
          <w:rFonts w:asciiTheme="minorHAnsi" w:eastAsia="Calibri" w:hAnsiTheme="minorHAnsi" w:cstheme="minorHAnsi"/>
          <w:sz w:val="22"/>
          <w:szCs w:val="22"/>
          <w:lang w:val="en-US" w:bidi="en-US"/>
        </w:rPr>
        <w:t> </w:t>
      </w:r>
      <w:r w:rsidRPr="0078782F">
        <w:rPr>
          <w:rFonts w:asciiTheme="minorHAnsi" w:eastAsia="Calibri" w:hAnsiTheme="minorHAnsi" w:cstheme="minorHAnsi"/>
          <w:b/>
          <w:sz w:val="22"/>
          <w:szCs w:val="22"/>
          <w:lang w:val="en-US" w:bidi="en-US"/>
        </w:rPr>
        <w:t>playbooks</w:t>
      </w:r>
      <w:r w:rsidRPr="0078782F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 to automatically install packages from a repository, to change the configuration of remotely configured machines and to deploy new builds. </w:t>
      </w:r>
    </w:p>
    <w:p w14:paraId="098C92D6" w14:textId="521BF0D1" w:rsidR="00E5077A" w:rsidRPr="0078782F" w:rsidRDefault="00611430" w:rsidP="0078782F">
      <w:pPr>
        <w:pStyle w:val="NoSpacing"/>
        <w:numPr>
          <w:ilvl w:val="0"/>
          <w:numId w:val="42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lastRenderedPageBreak/>
        <w:t>U</w:t>
      </w:r>
      <w:r w:rsidR="00E5077A" w:rsidRPr="0078782F">
        <w:rPr>
          <w:rFonts w:asciiTheme="minorHAnsi" w:eastAsia="Arial Unicode MS" w:hAnsiTheme="minorHAnsi" w:cstheme="minorHAnsi"/>
          <w:sz w:val="22"/>
          <w:szCs w:val="22"/>
        </w:rPr>
        <w:t xml:space="preserve">nderstanding in writing the automation of processes using the </w:t>
      </w:r>
      <w:r w:rsidR="00E5077A" w:rsidRPr="0078782F">
        <w:rPr>
          <w:rFonts w:asciiTheme="minorHAnsi" w:eastAsia="Arial Unicode MS" w:hAnsiTheme="minorHAnsi" w:cstheme="minorHAnsi"/>
          <w:b/>
          <w:sz w:val="22"/>
          <w:szCs w:val="22"/>
        </w:rPr>
        <w:t xml:space="preserve">Shell script </w:t>
      </w:r>
      <w:r w:rsidR="00E5077A" w:rsidRPr="0078782F">
        <w:rPr>
          <w:rFonts w:asciiTheme="minorHAnsi" w:eastAsia="Arial Unicode MS" w:hAnsiTheme="minorHAnsi" w:cstheme="minorHAnsi"/>
          <w:sz w:val="22"/>
          <w:szCs w:val="22"/>
        </w:rPr>
        <w:t xml:space="preserve">with </w:t>
      </w:r>
      <w:r w:rsidR="00E5077A" w:rsidRPr="0078782F">
        <w:rPr>
          <w:rFonts w:asciiTheme="minorHAnsi" w:eastAsia="Arial Unicode MS" w:hAnsiTheme="minorHAnsi" w:cstheme="minorHAnsi"/>
          <w:b/>
          <w:sz w:val="22"/>
          <w:szCs w:val="22"/>
        </w:rPr>
        <w:t xml:space="preserve">Bash </w:t>
      </w:r>
      <w:r w:rsidR="00E5077A" w:rsidRPr="0078782F">
        <w:rPr>
          <w:rFonts w:asciiTheme="minorHAnsi" w:eastAsia="Arial Unicode MS" w:hAnsiTheme="minorHAnsi" w:cstheme="minorHAnsi"/>
          <w:sz w:val="22"/>
          <w:szCs w:val="22"/>
        </w:rPr>
        <w:t xml:space="preserve">and </w:t>
      </w:r>
      <w:r w:rsidR="00E5077A" w:rsidRPr="0078782F">
        <w:rPr>
          <w:rFonts w:asciiTheme="minorHAnsi" w:eastAsia="Arial Unicode MS" w:hAnsiTheme="minorHAnsi" w:cstheme="minorHAnsi"/>
          <w:b/>
          <w:sz w:val="22"/>
          <w:szCs w:val="22"/>
        </w:rPr>
        <w:t>Python</w:t>
      </w:r>
      <w:r w:rsidR="00E5077A" w:rsidRPr="0078782F">
        <w:rPr>
          <w:rFonts w:asciiTheme="minorHAnsi" w:eastAsia="Arial Unicode MS" w:hAnsiTheme="minorHAnsi" w:cstheme="minorHAnsi"/>
          <w:sz w:val="22"/>
          <w:szCs w:val="22"/>
        </w:rPr>
        <w:t>.</w:t>
      </w:r>
    </w:p>
    <w:p w14:paraId="0344B144" w14:textId="56C26146" w:rsidR="0008083B" w:rsidRPr="0078782F" w:rsidRDefault="009D7CE2" w:rsidP="0078782F">
      <w:pPr>
        <w:pStyle w:val="NoSpacing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Maintained JIRA for tracking and updating project defects and tasks. </w:t>
      </w:r>
    </w:p>
    <w:p w14:paraId="35499530" w14:textId="020DA739" w:rsidR="006C503D" w:rsidRPr="0078782F" w:rsidRDefault="00A27CE7" w:rsidP="0078782F">
      <w:pPr>
        <w:pStyle w:val="NoSpacing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Used various plug-ins to extend the base functionality of Jenkins to deploy, integrate tests and display reports.</w:t>
      </w:r>
    </w:p>
    <w:p w14:paraId="60D4E270" w14:textId="4FDD5705" w:rsidR="00063770" w:rsidRPr="0078782F" w:rsidRDefault="00063770" w:rsidP="0078782F">
      <w:pPr>
        <w:pStyle w:val="NoSpacing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Integrated Docker container-based test infrastructure to Jenkins CI test flow and set up build environment integrating with GIT and JIRA to trigger builds using WebHooks and Slave Machines. </w:t>
      </w:r>
    </w:p>
    <w:p w14:paraId="7BFEB51F" w14:textId="77777777" w:rsidR="00611430" w:rsidRPr="0078782F" w:rsidRDefault="00611430" w:rsidP="0078782F">
      <w:pPr>
        <w:pStyle w:val="NoSpacing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Plan, deploy, monitor, and maintain Amazon AWS cloud infrastructure consisting of multiple EC2 nodes and VMWare Vm's as required in the environment. </w:t>
      </w:r>
    </w:p>
    <w:p w14:paraId="75775B5F" w14:textId="77777777" w:rsidR="00611430" w:rsidRPr="0078782F" w:rsidRDefault="00611430" w:rsidP="0078782F">
      <w:pPr>
        <w:pStyle w:val="NoSpacing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Worked on Multiple AWS instances, set the security groups, Elastic Load Balancer and AMIs, Auto scaling to design cost effective, fault tolerant and highly available systems. </w:t>
      </w:r>
    </w:p>
    <w:p w14:paraId="79603C85" w14:textId="4C4729E6" w:rsidR="00611430" w:rsidRPr="0078782F" w:rsidRDefault="00611430" w:rsidP="0078782F">
      <w:pPr>
        <w:pStyle w:val="NoSpacing"/>
        <w:numPr>
          <w:ilvl w:val="0"/>
          <w:numId w:val="42"/>
        </w:numPr>
        <w:rPr>
          <w:rFonts w:asciiTheme="minorHAnsi" w:eastAsia="Calibri" w:hAnsiTheme="minorHAnsi" w:cstheme="minorHAnsi"/>
          <w:sz w:val="22"/>
          <w:szCs w:val="22"/>
          <w:lang w:val="en-US" w:bidi="en-US"/>
        </w:rPr>
      </w:pPr>
      <w:r w:rsidRPr="0078782F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Installing applications on AWS EC2 instances and configuring storage on S3 buckets and </w:t>
      </w:r>
      <w:r w:rsidRPr="0078782F">
        <w:rPr>
          <w:rFonts w:asciiTheme="minorHAnsi" w:hAnsiTheme="minorHAnsi" w:cstheme="minorHAnsi"/>
          <w:sz w:val="22"/>
          <w:szCs w:val="22"/>
        </w:rPr>
        <w:t>creation of new snapshots and deletion of old snapshots in S3</w:t>
      </w:r>
      <w:r w:rsidRPr="0078782F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. </w:t>
      </w:r>
    </w:p>
    <w:p w14:paraId="0DE37CA8" w14:textId="403220A7" w:rsidR="00AB1F8D" w:rsidRPr="0078782F" w:rsidRDefault="00A27CE7" w:rsidP="0078782F">
      <w:pPr>
        <w:pStyle w:val="NoSpacing"/>
        <w:numPr>
          <w:ilvl w:val="0"/>
          <w:numId w:val="42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Worked with developers for resolving runtime failures, troubleshoot Build and Deployment issues with minimal downtime. </w:t>
      </w:r>
    </w:p>
    <w:p w14:paraId="0C6AA216" w14:textId="77777777" w:rsidR="009D7CE2" w:rsidRPr="008B47EE" w:rsidRDefault="009D7CE2" w:rsidP="007A4FE8">
      <w:pPr>
        <w:pStyle w:val="Default"/>
        <w:ind w:left="720"/>
        <w:rPr>
          <w:rFonts w:asciiTheme="minorHAnsi" w:eastAsia="Calibri" w:hAnsiTheme="minorHAnsi" w:cstheme="minorHAnsi"/>
          <w:b/>
          <w:color w:val="auto"/>
          <w:sz w:val="22"/>
          <w:szCs w:val="22"/>
          <w:lang w:val="en-US" w:bidi="en-US"/>
        </w:rPr>
      </w:pPr>
    </w:p>
    <w:p w14:paraId="6488B375" w14:textId="6B597AE0" w:rsidR="002C5919" w:rsidRPr="002C5919" w:rsidRDefault="009D7CE2" w:rsidP="0078782F">
      <w:pPr>
        <w:pStyle w:val="Default"/>
        <w:rPr>
          <w:rFonts w:asciiTheme="minorHAnsi" w:hAnsiTheme="minorHAnsi" w:cstheme="minorHAnsi"/>
          <w:sz w:val="22"/>
          <w:szCs w:val="22"/>
          <w:lang w:val="en-US"/>
        </w:rPr>
      </w:pPr>
      <w:r w:rsidRPr="008B47EE">
        <w:rPr>
          <w:rFonts w:asciiTheme="minorHAnsi" w:eastAsia="Calibri" w:hAnsiTheme="minorHAnsi" w:cstheme="minorHAnsi"/>
          <w:b/>
          <w:color w:val="auto"/>
          <w:sz w:val="22"/>
          <w:szCs w:val="22"/>
          <w:lang w:val="en-US" w:bidi="en-US"/>
        </w:rPr>
        <w:t>Environment</w:t>
      </w:r>
      <w:r w:rsidRPr="008B47EE"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  <w:t xml:space="preserve">: </w:t>
      </w:r>
      <w:r w:rsidRPr="008B47EE">
        <w:rPr>
          <w:rFonts w:asciiTheme="minorHAnsi" w:hAnsiTheme="minorHAnsi" w:cstheme="minorHAnsi"/>
          <w:sz w:val="22"/>
          <w:szCs w:val="22"/>
          <w:lang w:val="en-US"/>
        </w:rPr>
        <w:t xml:space="preserve">DevOps, GIT, Maven, Jenkins, AWS, Ansible, Apache Webserver, </w:t>
      </w:r>
      <w:r w:rsidR="00634F9E" w:rsidRPr="008B47EE">
        <w:rPr>
          <w:rFonts w:asciiTheme="minorHAnsi" w:hAnsiTheme="minorHAnsi" w:cstheme="minorHAnsi"/>
          <w:sz w:val="22"/>
          <w:szCs w:val="22"/>
        </w:rPr>
        <w:t>Linux, Tomcat</w:t>
      </w:r>
      <w:r w:rsidRPr="008B47EE">
        <w:rPr>
          <w:rFonts w:asciiTheme="minorHAnsi" w:hAnsiTheme="minorHAnsi" w:cstheme="minorHAnsi"/>
          <w:sz w:val="22"/>
          <w:szCs w:val="22"/>
        </w:rPr>
        <w:t xml:space="preserve">, </w:t>
      </w:r>
      <w:r w:rsidRPr="008B47EE"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  <w:t xml:space="preserve">Nagios, </w:t>
      </w:r>
      <w:r w:rsidRPr="008B47EE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Splunk, </w:t>
      </w: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SonarQube, </w:t>
      </w:r>
      <w:r w:rsidRPr="008B47EE">
        <w:rPr>
          <w:rFonts w:asciiTheme="minorHAnsi" w:hAnsiTheme="minorHAnsi" w:cstheme="minorHAnsi"/>
          <w:sz w:val="22"/>
          <w:szCs w:val="22"/>
        </w:rPr>
        <w:t>Nexus, JIRA</w:t>
      </w:r>
      <w:r w:rsidRPr="008B47EE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101FB665" w14:textId="2BA4FC90" w:rsidR="00AB18A2" w:rsidRDefault="00AB18A2" w:rsidP="00572E41">
      <w:pPr>
        <w:pStyle w:val="Default"/>
        <w:ind w:left="720"/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</w:pPr>
    </w:p>
    <w:p w14:paraId="7379D8CE" w14:textId="77777777" w:rsidR="00AB18A2" w:rsidRPr="00572E41" w:rsidRDefault="00AB18A2" w:rsidP="00572E41">
      <w:pPr>
        <w:pStyle w:val="Default"/>
        <w:ind w:left="720"/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</w:pPr>
    </w:p>
    <w:p w14:paraId="0BC666BA" w14:textId="6EC90D9E" w:rsidR="009D7CE2" w:rsidRPr="000F79CE" w:rsidRDefault="008B28E2" w:rsidP="00FF21A5">
      <w:pPr>
        <w:pStyle w:val="Heading2"/>
        <w:tabs>
          <w:tab w:val="left" w:pos="1001"/>
        </w:tabs>
        <w:spacing w:before="56"/>
        <w:ind w:left="0" w:firstLine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CL Technologies, India</w:t>
      </w:r>
      <w:r w:rsidR="009D7CE2" w:rsidRPr="000F79CE">
        <w:rPr>
          <w:rFonts w:asciiTheme="minorHAnsi" w:hAnsiTheme="minorHAnsi" w:cstheme="minorHAnsi"/>
        </w:rPr>
        <w:t xml:space="preserve">        </w:t>
      </w:r>
      <w:r w:rsidR="00E01604" w:rsidRPr="000F79CE">
        <w:rPr>
          <w:rFonts w:asciiTheme="minorHAnsi" w:hAnsiTheme="minorHAnsi" w:cstheme="minorHAnsi"/>
        </w:rPr>
        <w:tab/>
      </w:r>
      <w:r w:rsidR="00E01604" w:rsidRPr="000F79CE">
        <w:rPr>
          <w:rFonts w:asciiTheme="minorHAnsi" w:hAnsiTheme="minorHAnsi" w:cstheme="minorHAnsi"/>
        </w:rPr>
        <w:tab/>
      </w:r>
      <w:r w:rsidR="009D7CE2" w:rsidRPr="000F79CE">
        <w:rPr>
          <w:rFonts w:asciiTheme="minorHAnsi" w:hAnsiTheme="minorHAnsi" w:cstheme="minorHAnsi"/>
        </w:rPr>
        <w:t xml:space="preserve">           </w:t>
      </w:r>
      <w:r w:rsidR="00574B3E" w:rsidRPr="000F79CE">
        <w:rPr>
          <w:rFonts w:asciiTheme="minorHAnsi" w:hAnsiTheme="minorHAnsi" w:cstheme="minorHAnsi"/>
        </w:rPr>
        <w:t xml:space="preserve">   </w:t>
      </w:r>
      <w:r w:rsidR="00574B3E" w:rsidRPr="000F79CE">
        <w:rPr>
          <w:rFonts w:asciiTheme="minorHAnsi" w:hAnsiTheme="minorHAnsi" w:cstheme="minorHAnsi"/>
        </w:rPr>
        <w:tab/>
      </w:r>
      <w:r w:rsidR="00574B3E" w:rsidRPr="000F79CE">
        <w:rPr>
          <w:rFonts w:asciiTheme="minorHAnsi" w:hAnsiTheme="minorHAnsi" w:cstheme="minorHAnsi"/>
        </w:rPr>
        <w:tab/>
      </w:r>
      <w:r w:rsidR="00574B3E" w:rsidRPr="000F79CE">
        <w:rPr>
          <w:rFonts w:asciiTheme="minorHAnsi" w:hAnsiTheme="minorHAnsi" w:cstheme="minorHAnsi"/>
        </w:rPr>
        <w:tab/>
      </w:r>
      <w:r w:rsidR="00574B3E" w:rsidRPr="000F79CE">
        <w:rPr>
          <w:rFonts w:asciiTheme="minorHAnsi" w:hAnsiTheme="minorHAnsi" w:cstheme="minorHAnsi"/>
        </w:rPr>
        <w:tab/>
        <w:t xml:space="preserve">            </w:t>
      </w:r>
      <w:r w:rsidR="009D7CE2" w:rsidRPr="000F79CE">
        <w:rPr>
          <w:rFonts w:asciiTheme="minorHAnsi" w:hAnsiTheme="minorHAnsi" w:cstheme="minorHAnsi"/>
        </w:rPr>
        <w:t xml:space="preserve">      </w:t>
      </w:r>
      <w:r w:rsidR="00574B3E" w:rsidRPr="000F79CE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ug 2014</w:t>
      </w:r>
      <w:r w:rsidR="00276F95" w:rsidRPr="000F79CE">
        <w:rPr>
          <w:rFonts w:asciiTheme="minorHAnsi" w:hAnsiTheme="minorHAnsi" w:cstheme="minorHAnsi"/>
        </w:rPr>
        <w:t xml:space="preserve"> – July 20</w:t>
      </w:r>
      <w:r w:rsidR="00574B3E" w:rsidRPr="000F79CE">
        <w:rPr>
          <w:rFonts w:asciiTheme="minorHAnsi" w:hAnsiTheme="minorHAnsi" w:cstheme="minorHAnsi"/>
        </w:rPr>
        <w:t xml:space="preserve">16  </w:t>
      </w:r>
    </w:p>
    <w:p w14:paraId="719DA5A7" w14:textId="361FBE1E" w:rsidR="009D7CE2" w:rsidRPr="008B47EE" w:rsidRDefault="009D7CE2" w:rsidP="00FF21A5">
      <w:pPr>
        <w:pStyle w:val="Heading2"/>
        <w:tabs>
          <w:tab w:val="left" w:pos="1001"/>
        </w:tabs>
        <w:spacing w:before="56"/>
        <w:ind w:left="0" w:firstLine="0"/>
        <w:jc w:val="both"/>
        <w:rPr>
          <w:rFonts w:asciiTheme="minorHAnsi" w:hAnsiTheme="minorHAnsi" w:cstheme="minorHAnsi"/>
          <w:b w:val="0"/>
          <w:bCs w:val="0"/>
        </w:rPr>
      </w:pPr>
      <w:r w:rsidRPr="008B47EE">
        <w:rPr>
          <w:rFonts w:asciiTheme="minorHAnsi" w:hAnsiTheme="minorHAnsi" w:cstheme="minorHAnsi"/>
        </w:rPr>
        <w:t xml:space="preserve">Role: </w:t>
      </w:r>
      <w:r w:rsidR="007B1A8B">
        <w:rPr>
          <w:rFonts w:asciiTheme="minorHAnsi" w:hAnsiTheme="minorHAnsi" w:cstheme="minorHAnsi"/>
          <w:bCs w:val="0"/>
        </w:rPr>
        <w:t>Devops</w:t>
      </w:r>
      <w:r w:rsidRPr="00DB7586">
        <w:rPr>
          <w:rFonts w:asciiTheme="minorHAnsi" w:hAnsiTheme="minorHAnsi" w:cstheme="minorHAnsi"/>
          <w:bCs w:val="0"/>
        </w:rPr>
        <w:t xml:space="preserve"> Engineer</w:t>
      </w:r>
      <w:r w:rsidRPr="008B47EE">
        <w:rPr>
          <w:rFonts w:asciiTheme="minorHAnsi" w:hAnsiTheme="minorHAnsi" w:cstheme="minorHAnsi"/>
          <w:b w:val="0"/>
          <w:bCs w:val="0"/>
        </w:rPr>
        <w:t xml:space="preserve"> </w:t>
      </w:r>
    </w:p>
    <w:p w14:paraId="3914D2B2" w14:textId="319062E1" w:rsidR="008B28E2" w:rsidRPr="008B28E2" w:rsidRDefault="009D7CE2" w:rsidP="008B28E2">
      <w:pPr>
        <w:pStyle w:val="Heading2"/>
        <w:tabs>
          <w:tab w:val="left" w:pos="1001"/>
        </w:tabs>
        <w:spacing w:before="56"/>
        <w:ind w:left="720" w:firstLine="0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  <w:b w:val="0"/>
          <w:bCs w:val="0"/>
        </w:rPr>
        <w:tab/>
      </w:r>
      <w:r w:rsidR="00574B3E" w:rsidRPr="008B47EE">
        <w:rPr>
          <w:rFonts w:asciiTheme="minorHAnsi" w:hAnsiTheme="minorHAnsi" w:cstheme="minorHAnsi"/>
          <w:b w:val="0"/>
          <w:bCs w:val="0"/>
        </w:rPr>
        <w:t xml:space="preserve">                                                            </w:t>
      </w:r>
    </w:p>
    <w:p w14:paraId="6EE3C423" w14:textId="77777777" w:rsidR="008B28E2" w:rsidRPr="0078782F" w:rsidRDefault="008B28E2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Followed Agile Model and as a member of the Scrum team participated in daily standup meetings, project status meetings and iteration reviews. </w:t>
      </w:r>
    </w:p>
    <w:p w14:paraId="32E86BE0" w14:textId="77777777" w:rsidR="008B28E2" w:rsidRPr="0078782F" w:rsidRDefault="008B28E2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Part of the requirements analysis team and involved in the quick study activities. </w:t>
      </w:r>
    </w:p>
    <w:p w14:paraId="197F3F47" w14:textId="77777777" w:rsidR="008B28E2" w:rsidRPr="0078782F" w:rsidRDefault="008B28E2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Involved in Test design activities including the documentation works, Requirement Specification (RS)/Implementation. </w:t>
      </w:r>
    </w:p>
    <w:p w14:paraId="41AB4489" w14:textId="77777777" w:rsidR="008B28E2" w:rsidRPr="0078782F" w:rsidRDefault="008B28E2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Implementation of new requirements and enhancements of the system using C++ and JAVA</w:t>
      </w:r>
    </w:p>
    <w:p w14:paraId="62710905" w14:textId="6B2329F0" w:rsidR="008B28E2" w:rsidRPr="0078782F" w:rsidRDefault="008B28E2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Coding, Unit texting, Integration testing, Defect fixing and Check in code files using GIT.</w:t>
      </w:r>
    </w:p>
    <w:p w14:paraId="6AC132B9" w14:textId="77777777" w:rsidR="008B28E2" w:rsidRPr="0078782F" w:rsidRDefault="008B28E2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Hands on experience with back-end database testing using SQL queries to validate complex content-including Inner Joins, Outer Joins, unions etc. </w:t>
      </w:r>
    </w:p>
    <w:p w14:paraId="10C3E596" w14:textId="77777777" w:rsidR="008B28E2" w:rsidRPr="0078782F" w:rsidRDefault="008B28E2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Testing the Application using Log information from simulator which includes developers Log and Application Log.</w:t>
      </w:r>
    </w:p>
    <w:p w14:paraId="5B09B4B9" w14:textId="77777777" w:rsidR="00777529" w:rsidRPr="0078782F" w:rsidRDefault="00777529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Developed and implemented Software Release Management strategies for various applications according to the agile process. </w:t>
      </w:r>
    </w:p>
    <w:p w14:paraId="7306200D" w14:textId="77777777" w:rsidR="00AD2A53" w:rsidRPr="0078782F" w:rsidRDefault="00AD2A53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Implemented &amp; maintained the branching and build/release strategies using Git. </w:t>
      </w:r>
    </w:p>
    <w:p w14:paraId="00ABD5D2" w14:textId="19D52C17" w:rsidR="00AD2A53" w:rsidRPr="0078782F" w:rsidRDefault="00AD2A53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Used Jenkins for Automating Builds and deployed builds. </w:t>
      </w:r>
    </w:p>
    <w:p w14:paraId="6E84ADA2" w14:textId="34829C0E" w:rsidR="00AD2A53" w:rsidRPr="0078782F" w:rsidRDefault="00AD2A53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Configured Git with </w:t>
      </w:r>
      <w:r w:rsidRPr="0078782F">
        <w:rPr>
          <w:rFonts w:asciiTheme="minorHAnsi" w:hAnsiTheme="minorHAnsi" w:cstheme="minorHAnsi"/>
          <w:b/>
          <w:sz w:val="22"/>
          <w:szCs w:val="22"/>
        </w:rPr>
        <w:t>Jenkins</w:t>
      </w:r>
      <w:r w:rsidRPr="0078782F">
        <w:rPr>
          <w:rFonts w:asciiTheme="minorHAnsi" w:hAnsiTheme="minorHAnsi" w:cstheme="minorHAnsi"/>
          <w:sz w:val="22"/>
          <w:szCs w:val="22"/>
        </w:rPr>
        <w:t xml:space="preserve"> and schedule jobs using Poll SCM option and integrated the tools to automate code checkout process. </w:t>
      </w:r>
    </w:p>
    <w:p w14:paraId="11A9A3B9" w14:textId="33FAB37E" w:rsidR="00AD2A53" w:rsidRPr="0078782F" w:rsidRDefault="00AD2A53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Experience in writing ANT, Maven scripts and converted ANT projects to </w:t>
      </w:r>
      <w:r w:rsidRPr="0078782F">
        <w:rPr>
          <w:rFonts w:asciiTheme="minorHAnsi" w:hAnsiTheme="minorHAnsi" w:cstheme="minorHAnsi"/>
          <w:b/>
          <w:sz w:val="22"/>
          <w:szCs w:val="22"/>
        </w:rPr>
        <w:t>Maven</w:t>
      </w:r>
      <w:r w:rsidRPr="0078782F">
        <w:rPr>
          <w:rFonts w:asciiTheme="minorHAnsi" w:hAnsiTheme="minorHAnsi" w:cstheme="minorHAnsi"/>
          <w:sz w:val="22"/>
          <w:szCs w:val="22"/>
        </w:rPr>
        <w:t> </w:t>
      </w:r>
    </w:p>
    <w:p w14:paraId="63A20A2F" w14:textId="6A77F17C" w:rsidR="00AD2A53" w:rsidRPr="0078782F" w:rsidRDefault="00AD2A53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Automate administration tasks through scripting and Job Scheduling using </w:t>
      </w:r>
      <w:r w:rsidRPr="0078782F">
        <w:rPr>
          <w:rFonts w:asciiTheme="minorHAnsi" w:hAnsiTheme="minorHAnsi" w:cstheme="minorHAnsi"/>
          <w:b/>
          <w:sz w:val="22"/>
          <w:szCs w:val="22"/>
        </w:rPr>
        <w:t>CRON</w:t>
      </w:r>
      <w:r w:rsidRPr="0078782F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2FB2EC7" w14:textId="793E3FF6" w:rsidR="0071786B" w:rsidRPr="0078782F" w:rsidRDefault="0071786B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Performed tuning to increase the performance on deployed server.</w:t>
      </w:r>
    </w:p>
    <w:p w14:paraId="4D5C291D" w14:textId="1EFE2033" w:rsidR="00AD2A53" w:rsidRPr="0078782F" w:rsidRDefault="003612E1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Worked on Shell scripts, Bash for regular and periodic jobs and for system administrator jobs. </w:t>
      </w:r>
    </w:p>
    <w:p w14:paraId="1626015F" w14:textId="4D474EB0" w:rsidR="000849AC" w:rsidRPr="0078782F" w:rsidRDefault="000849AC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lastRenderedPageBreak/>
        <w:t xml:space="preserve">Installed and administered Artifactory repository to deploy the artifacts generated by Apache MAVEN and to store the dependent jars, which are used during the build. </w:t>
      </w:r>
    </w:p>
    <w:p w14:paraId="3EA751EF" w14:textId="2F83B90F" w:rsidR="003612E1" w:rsidRPr="0078782F" w:rsidRDefault="003612E1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Performed various configurations which include networking and IP Tables, resolving hostnames, SSH keyless login. </w:t>
      </w:r>
    </w:p>
    <w:p w14:paraId="6B5F4B37" w14:textId="4BAE282E" w:rsidR="003B47FA" w:rsidRPr="0078782F" w:rsidRDefault="003B47FA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Deploy builds to production and work with the teams to identify and troubleshoot any issues. </w:t>
      </w:r>
    </w:p>
    <w:p w14:paraId="3819CD18" w14:textId="50DDF4B3" w:rsidR="0051330F" w:rsidRPr="0078782F" w:rsidRDefault="0051330F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Handled day-to-day operations like managing file systems, performance monitoring, checking system logs and troubleshooting alerts. </w:t>
      </w:r>
      <w:bookmarkStart w:id="0" w:name="_GoBack"/>
      <w:bookmarkEnd w:id="0"/>
    </w:p>
    <w:p w14:paraId="0F0B9E3A" w14:textId="77777777" w:rsidR="00AD2A53" w:rsidRPr="0078782F" w:rsidRDefault="00AD2A53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 xml:space="preserve">Provided technical support to developers with configuration issues. Defined and implemented issues, tasks, defects and change management processes using </w:t>
      </w:r>
      <w:r w:rsidRPr="0078782F">
        <w:rPr>
          <w:rFonts w:asciiTheme="minorHAnsi" w:hAnsiTheme="minorHAnsi" w:cstheme="minorHAnsi"/>
          <w:b/>
          <w:sz w:val="22"/>
          <w:szCs w:val="22"/>
        </w:rPr>
        <w:t>JIRA</w:t>
      </w:r>
      <w:r w:rsidRPr="0078782F">
        <w:rPr>
          <w:rFonts w:asciiTheme="minorHAnsi" w:hAnsiTheme="minorHAnsi" w:cstheme="minorHAnsi"/>
          <w:sz w:val="22"/>
          <w:szCs w:val="22"/>
        </w:rPr>
        <w:t xml:space="preserve"> Ticketing System  </w:t>
      </w:r>
    </w:p>
    <w:p w14:paraId="56299504" w14:textId="77777777" w:rsidR="00792639" w:rsidRPr="0078782F" w:rsidRDefault="00792639" w:rsidP="0078782F">
      <w:pPr>
        <w:pStyle w:val="NoSpacing"/>
        <w:numPr>
          <w:ilvl w:val="0"/>
          <w:numId w:val="43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Source code repository management for multiple development and production support code streams.</w:t>
      </w:r>
    </w:p>
    <w:p w14:paraId="048587A1" w14:textId="77777777" w:rsidR="0051330F" w:rsidRPr="008B47EE" w:rsidRDefault="0051330F" w:rsidP="007A4FE8">
      <w:pPr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ab/>
      </w:r>
      <w:r w:rsidRPr="008B47EE">
        <w:rPr>
          <w:rFonts w:asciiTheme="minorHAnsi" w:hAnsiTheme="minorHAnsi" w:cstheme="minorHAnsi"/>
        </w:rPr>
        <w:tab/>
      </w:r>
    </w:p>
    <w:p w14:paraId="229DAD36" w14:textId="27319A47" w:rsidR="0051330F" w:rsidRDefault="00663A63" w:rsidP="0078782F">
      <w:pPr>
        <w:pStyle w:val="Default"/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</w:pPr>
      <w:r w:rsidRPr="008B47EE">
        <w:rPr>
          <w:rFonts w:asciiTheme="minorHAnsi" w:eastAsia="Calibri" w:hAnsiTheme="minorHAnsi" w:cstheme="minorHAnsi"/>
          <w:b/>
          <w:color w:val="auto"/>
          <w:sz w:val="22"/>
          <w:szCs w:val="22"/>
          <w:lang w:val="fr-CA" w:bidi="en-US"/>
        </w:rPr>
        <w:t>Environnent</w:t>
      </w:r>
      <w:r w:rsidRPr="008B47EE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> :</w:t>
      </w:r>
      <w:r w:rsidR="0051330F" w:rsidRPr="008B47EE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 xml:space="preserve"> </w:t>
      </w:r>
      <w:r w:rsidR="002A7E5A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 xml:space="preserve">C++, Rational Rose, Sakura, Perl, </w:t>
      </w:r>
      <w:r w:rsidR="0051330F" w:rsidRPr="008B47EE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 xml:space="preserve">Linux, </w:t>
      </w:r>
      <w:r w:rsidR="0071786B" w:rsidRPr="008B47EE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>Jenkins, Tomcat</w:t>
      </w:r>
      <w:r w:rsidR="0051330F" w:rsidRPr="008B47EE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 xml:space="preserve"> Apache Application Server, GIT, ANT/Maven, Nexus, JIRA.</w:t>
      </w:r>
    </w:p>
    <w:p w14:paraId="34F86990" w14:textId="77777777" w:rsidR="00063770" w:rsidRPr="008B47EE" w:rsidRDefault="00063770" w:rsidP="007A4FE8">
      <w:pPr>
        <w:pStyle w:val="Default"/>
        <w:ind w:left="720"/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</w:pPr>
    </w:p>
    <w:p w14:paraId="0211B007" w14:textId="789EA64D" w:rsidR="00CA09BC" w:rsidRPr="008B47EE" w:rsidRDefault="0006065E" w:rsidP="007A4FE8">
      <w:pPr>
        <w:jc w:val="both"/>
        <w:rPr>
          <w:rFonts w:asciiTheme="minorHAnsi" w:hAnsiTheme="minorHAnsi" w:cstheme="minorHAnsi"/>
          <w:lang w:val="fr-CA"/>
        </w:rPr>
      </w:pPr>
      <w:r w:rsidRPr="008B47EE">
        <w:rPr>
          <w:rFonts w:asciiTheme="minorHAnsi" w:hAnsiTheme="minorHAnsi" w:cstheme="minorHAnsi"/>
          <w:lang w:val="fr-CA"/>
        </w:rPr>
        <w:tab/>
      </w:r>
    </w:p>
    <w:p w14:paraId="7631F30C" w14:textId="499EE453" w:rsidR="00FF21A5" w:rsidRPr="00841F5E" w:rsidRDefault="009A2DCC" w:rsidP="00FF21A5">
      <w:pPr>
        <w:jc w:val="both"/>
        <w:rPr>
          <w:rFonts w:eastAsia="Arial Unicode MS" w:cstheme="minorHAnsi"/>
          <w:b/>
        </w:rPr>
      </w:pPr>
      <w:r>
        <w:rPr>
          <w:rFonts w:eastAsia="Arial Unicode MS" w:cstheme="minorHAnsi"/>
          <w:b/>
          <w:bCs/>
          <w:color w:val="000000"/>
        </w:rPr>
        <w:t>ATMECS T</w:t>
      </w:r>
      <w:r w:rsidRPr="009A2DCC">
        <w:rPr>
          <w:rFonts w:eastAsia="Arial Unicode MS" w:cstheme="minorHAnsi"/>
          <w:b/>
          <w:bCs/>
          <w:color w:val="000000"/>
        </w:rPr>
        <w:t>echnologies</w:t>
      </w:r>
      <w:r w:rsidR="00FF21A5" w:rsidRPr="00841F5E">
        <w:rPr>
          <w:rFonts w:eastAsia="Arial Unicode MS" w:cstheme="minorHAnsi"/>
          <w:b/>
          <w:bCs/>
          <w:color w:val="000000"/>
        </w:rPr>
        <w:t>, Indi</w:t>
      </w:r>
      <w:r w:rsidR="0078782F">
        <w:rPr>
          <w:rFonts w:eastAsia="Arial Unicode MS" w:cstheme="minorHAnsi"/>
          <w:b/>
          <w:bCs/>
          <w:color w:val="000000"/>
        </w:rPr>
        <w:t xml:space="preserve">a                         </w:t>
      </w:r>
      <w:r w:rsidR="0078782F">
        <w:rPr>
          <w:rFonts w:eastAsia="Arial Unicode MS" w:cstheme="minorHAnsi"/>
          <w:b/>
          <w:bCs/>
          <w:color w:val="000000"/>
        </w:rPr>
        <w:tab/>
      </w:r>
      <w:r w:rsidR="0078782F">
        <w:rPr>
          <w:rFonts w:eastAsia="Arial Unicode MS" w:cstheme="minorHAnsi"/>
          <w:b/>
          <w:bCs/>
          <w:color w:val="000000"/>
        </w:rPr>
        <w:tab/>
      </w:r>
      <w:r w:rsidR="0078782F">
        <w:rPr>
          <w:rFonts w:eastAsia="Arial Unicode MS" w:cstheme="minorHAnsi"/>
          <w:b/>
          <w:bCs/>
          <w:color w:val="000000"/>
        </w:rPr>
        <w:tab/>
      </w:r>
      <w:r w:rsidR="0078782F">
        <w:rPr>
          <w:rFonts w:eastAsia="Arial Unicode MS" w:cstheme="minorHAnsi"/>
          <w:b/>
          <w:bCs/>
          <w:color w:val="000000"/>
        </w:rPr>
        <w:tab/>
        <w:t xml:space="preserve">          </w:t>
      </w:r>
      <w:r w:rsidR="0023590E">
        <w:rPr>
          <w:rFonts w:eastAsia="Arial Unicode MS" w:cstheme="minorHAnsi"/>
          <w:b/>
        </w:rPr>
        <w:t>May</w:t>
      </w:r>
      <w:r w:rsidR="00FF21A5" w:rsidRPr="00841F5E">
        <w:rPr>
          <w:rFonts w:eastAsia="Arial Unicode MS" w:cstheme="minorHAnsi"/>
          <w:b/>
        </w:rPr>
        <w:t xml:space="preserve"> </w:t>
      </w:r>
      <w:r w:rsidR="00245C36">
        <w:rPr>
          <w:rFonts w:eastAsia="Arial Unicode MS" w:cstheme="minorHAnsi"/>
          <w:b/>
        </w:rPr>
        <w:t>2013</w:t>
      </w:r>
      <w:r w:rsidR="00FF21A5">
        <w:rPr>
          <w:rFonts w:eastAsia="Arial Unicode MS" w:cstheme="minorHAnsi"/>
          <w:b/>
        </w:rPr>
        <w:t xml:space="preserve"> </w:t>
      </w:r>
      <w:r w:rsidR="00FF21A5" w:rsidRPr="00841F5E">
        <w:rPr>
          <w:rFonts w:eastAsia="Arial Unicode MS" w:cstheme="minorHAnsi"/>
          <w:b/>
        </w:rPr>
        <w:t xml:space="preserve">– </w:t>
      </w:r>
      <w:r w:rsidR="008B28E2">
        <w:rPr>
          <w:rFonts w:eastAsia="Arial Unicode MS" w:cstheme="minorHAnsi"/>
          <w:b/>
        </w:rPr>
        <w:t>Jun</w:t>
      </w:r>
      <w:r w:rsidR="00145C0D">
        <w:rPr>
          <w:rFonts w:eastAsia="Arial Unicode MS" w:cstheme="minorHAnsi"/>
          <w:b/>
        </w:rPr>
        <w:t xml:space="preserve"> 2014</w:t>
      </w:r>
    </w:p>
    <w:p w14:paraId="68E06790" w14:textId="6DFD9E52" w:rsidR="00D040F4" w:rsidRDefault="00FF21A5" w:rsidP="00D040F4">
      <w:pPr>
        <w:jc w:val="both"/>
        <w:rPr>
          <w:rFonts w:cstheme="minorHAnsi"/>
          <w:sz w:val="24"/>
          <w:szCs w:val="24"/>
        </w:rPr>
      </w:pPr>
      <w:r w:rsidRPr="00841F5E">
        <w:rPr>
          <w:rFonts w:eastAsia="Arial Unicode MS" w:cstheme="minorHAnsi"/>
          <w:b/>
        </w:rPr>
        <w:t xml:space="preserve">Role: </w:t>
      </w:r>
      <w:r w:rsidR="00145C0D">
        <w:rPr>
          <w:rFonts w:eastAsia="Arial Unicode MS" w:cstheme="minorHAnsi"/>
          <w:b/>
        </w:rPr>
        <w:t xml:space="preserve">Associate </w:t>
      </w:r>
      <w:r w:rsidR="00145C0D" w:rsidRPr="00145C0D">
        <w:rPr>
          <w:rFonts w:eastAsia="Arial Unicode MS" w:cstheme="minorHAnsi"/>
          <w:b/>
        </w:rPr>
        <w:t>Software Engineer</w:t>
      </w:r>
      <w:r w:rsidR="00145C0D">
        <w:rPr>
          <w:rFonts w:cstheme="minorHAnsi"/>
          <w:sz w:val="24"/>
          <w:szCs w:val="24"/>
        </w:rPr>
        <w:t xml:space="preserve">  </w:t>
      </w:r>
    </w:p>
    <w:p w14:paraId="35AF9D69" w14:textId="77777777" w:rsidR="00D040F4" w:rsidRPr="00D040F4" w:rsidRDefault="00D040F4" w:rsidP="00D040F4">
      <w:pPr>
        <w:jc w:val="both"/>
        <w:rPr>
          <w:rFonts w:cstheme="minorHAnsi"/>
          <w:sz w:val="24"/>
          <w:szCs w:val="24"/>
        </w:rPr>
      </w:pPr>
    </w:p>
    <w:p w14:paraId="40430A94" w14:textId="77777777" w:rsidR="00D040F4" w:rsidRPr="0078782F" w:rsidRDefault="00D040F4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>Involve in gathering, analyzing and documenting business requirements, functional requirements and data</w:t>
      </w:r>
    </w:p>
    <w:p w14:paraId="6ED98AB7" w14:textId="77777777" w:rsidR="00D040F4" w:rsidRPr="0078782F" w:rsidRDefault="00D040F4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>Specifications for application development.</w:t>
      </w:r>
    </w:p>
    <w:p w14:paraId="43124388" w14:textId="4E71EB65" w:rsidR="00D040F4" w:rsidRPr="0078782F" w:rsidRDefault="00D040F4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 xml:space="preserve">Implementation of desired requirements and enhancements of the system using VB.Net, </w:t>
      </w:r>
      <w:r w:rsidR="002A7E5A" w:rsidRPr="0078782F">
        <w:rPr>
          <w:rFonts w:asciiTheme="minorHAnsi" w:eastAsia="Arial Unicode MS" w:hAnsiTheme="minorHAnsi" w:cstheme="minorHAnsi"/>
          <w:sz w:val="22"/>
          <w:szCs w:val="22"/>
        </w:rPr>
        <w:t>Java</w:t>
      </w:r>
      <w:r w:rsidRPr="0078782F">
        <w:rPr>
          <w:rFonts w:asciiTheme="minorHAnsi" w:eastAsia="Arial Unicode MS" w:hAnsiTheme="minorHAnsi" w:cstheme="minorHAnsi"/>
          <w:sz w:val="22"/>
          <w:szCs w:val="22"/>
        </w:rPr>
        <w:t xml:space="preserve"> and MySQL </w:t>
      </w:r>
    </w:p>
    <w:p w14:paraId="463AB63C" w14:textId="3F21219B" w:rsidR="00D040F4" w:rsidRPr="0078782F" w:rsidRDefault="00D040F4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>Prepared Test case document and Test procedure for the code level changes.</w:t>
      </w:r>
    </w:p>
    <w:p w14:paraId="7DE03109" w14:textId="78FE9157" w:rsidR="008B28E2" w:rsidRPr="0078782F" w:rsidRDefault="00D040F4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>Used SVN for Versioning of source code</w:t>
      </w:r>
      <w:r w:rsidR="002A7E5A" w:rsidRPr="0078782F">
        <w:rPr>
          <w:rFonts w:asciiTheme="minorHAnsi" w:eastAsia="Arial Unicode MS" w:hAnsiTheme="minorHAnsi" w:cstheme="minorHAnsi"/>
          <w:sz w:val="22"/>
          <w:szCs w:val="22"/>
        </w:rPr>
        <w:t xml:space="preserve">, </w:t>
      </w:r>
      <w:r w:rsidR="008B28E2" w:rsidRPr="0078782F">
        <w:rPr>
          <w:rFonts w:asciiTheme="minorHAnsi" w:eastAsia="Arial Unicode MS" w:hAnsiTheme="minorHAnsi" w:cstheme="minorHAnsi"/>
          <w:sz w:val="22"/>
          <w:szCs w:val="22"/>
        </w:rPr>
        <w:t>repository Management</w:t>
      </w:r>
      <w:r w:rsidR="002A7E5A" w:rsidRPr="0078782F">
        <w:rPr>
          <w:rFonts w:asciiTheme="minorHAnsi" w:eastAsia="Arial Unicode MS" w:hAnsiTheme="minorHAnsi" w:cstheme="minorHAnsi"/>
          <w:sz w:val="22"/>
          <w:szCs w:val="22"/>
        </w:rPr>
        <w:t xml:space="preserve">, </w:t>
      </w:r>
      <w:r w:rsidR="002A7E5A" w:rsidRPr="0078782F">
        <w:rPr>
          <w:rFonts w:asciiTheme="minorHAnsi" w:hAnsiTheme="minorHAnsi" w:cstheme="minorHAnsi"/>
          <w:sz w:val="22"/>
          <w:szCs w:val="22"/>
        </w:rPr>
        <w:t>branching, tagging, and merging</w:t>
      </w:r>
      <w:r w:rsidRPr="0078782F">
        <w:rPr>
          <w:rFonts w:asciiTheme="minorHAnsi" w:eastAsia="Arial Unicode MS" w:hAnsiTheme="minorHAnsi" w:cstheme="minorHAnsi"/>
          <w:sz w:val="22"/>
          <w:szCs w:val="22"/>
        </w:rPr>
        <w:t>.</w:t>
      </w:r>
    </w:p>
    <w:p w14:paraId="0C29EE9C" w14:textId="21D2035D" w:rsidR="008B28E2" w:rsidRPr="0078782F" w:rsidRDefault="008B28E2" w:rsidP="0078782F">
      <w:pPr>
        <w:pStyle w:val="NoSpacing"/>
        <w:numPr>
          <w:ilvl w:val="0"/>
          <w:numId w:val="44"/>
        </w:numPr>
        <w:rPr>
          <w:rFonts w:asciiTheme="minorHAnsi" w:hAnsiTheme="minorHAnsi" w:cstheme="minorHAnsi"/>
          <w:sz w:val="22"/>
          <w:szCs w:val="22"/>
        </w:rPr>
      </w:pPr>
      <w:r w:rsidRPr="0078782F">
        <w:rPr>
          <w:rFonts w:asciiTheme="minorHAnsi" w:hAnsiTheme="minorHAnsi" w:cstheme="minorHAnsi"/>
          <w:sz w:val="22"/>
          <w:szCs w:val="22"/>
        </w:rPr>
        <w:t>Eclipse is used for development as IDE and used JUnit for unit testing and repeatable tests for the application.</w:t>
      </w:r>
    </w:p>
    <w:p w14:paraId="343DD49C" w14:textId="2EC29610" w:rsidR="00D040F4" w:rsidRPr="0078782F" w:rsidRDefault="00D040F4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>Export/Import in SQL Server, created tables, views and stored procedures.</w:t>
      </w:r>
    </w:p>
    <w:p w14:paraId="45140079" w14:textId="11485CEE" w:rsidR="00D040F4" w:rsidRPr="0078782F" w:rsidRDefault="00D040F4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>Responsible for writing detail design documents and class diagrams and sequence diagrams.</w:t>
      </w:r>
    </w:p>
    <w:p w14:paraId="4FBF8D96" w14:textId="2C0AC53F" w:rsidR="00E3692B" w:rsidRPr="0078782F" w:rsidRDefault="00E3692B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 xml:space="preserve">Developed Unit test protocols using automation tool, Vector Cast </w:t>
      </w:r>
    </w:p>
    <w:p w14:paraId="02A79534" w14:textId="51B70EF1" w:rsidR="00E3692B" w:rsidRPr="0078782F" w:rsidRDefault="00E3692B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>Authoring of test cases from system requirement specifications document and peer reviewing of designed test cases.</w:t>
      </w:r>
    </w:p>
    <w:p w14:paraId="76BE8058" w14:textId="71133264" w:rsidR="00E3692B" w:rsidRPr="0078782F" w:rsidRDefault="00E3692B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>Boundary value analysis and range analysis testing on inbuilt modules.</w:t>
      </w:r>
    </w:p>
    <w:p w14:paraId="088127E2" w14:textId="6EA188C5" w:rsidR="008B28E2" w:rsidRPr="0078782F" w:rsidRDefault="008B28E2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>Testing the implemented requirements in simulator and verifying the results using log files.</w:t>
      </w:r>
    </w:p>
    <w:p w14:paraId="4608CEC0" w14:textId="537F26CE" w:rsidR="008B28E2" w:rsidRPr="0078782F" w:rsidRDefault="008B28E2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>Executed test cases manually and handled defect management in HP ALM.</w:t>
      </w:r>
    </w:p>
    <w:p w14:paraId="50008EC4" w14:textId="00D91961" w:rsidR="002D3DA4" w:rsidRPr="0078782F" w:rsidRDefault="002D3DA4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>Responsible for updating and maintaining the Quality Center for reporting and logging the defects found during functional and regression testing and follow up the bug life cycle.</w:t>
      </w:r>
    </w:p>
    <w:p w14:paraId="4C06C89C" w14:textId="43D8269E" w:rsidR="00E5077A" w:rsidRPr="0078782F" w:rsidRDefault="00E5077A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>Part of System administration team for installation new servers and their appropriate services for various applications in Linux.</w:t>
      </w:r>
    </w:p>
    <w:p w14:paraId="575C6FB8" w14:textId="5DBE1EB7" w:rsidR="00E5077A" w:rsidRPr="0078782F" w:rsidRDefault="00E5077A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>Knowledge on Installation, maintenance, managing and regular upgrading of Red Hat Linux Servers Ubuntu Trust, CentOS, Fedora, Linux on both standalone and virtual environments.</w:t>
      </w:r>
    </w:p>
    <w:p w14:paraId="5FAF3619" w14:textId="525618EB" w:rsidR="008B28E2" w:rsidRPr="0078782F" w:rsidRDefault="008B28E2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>Domain and Technical mentor for new associates in the team.</w:t>
      </w:r>
    </w:p>
    <w:p w14:paraId="6F976EE0" w14:textId="3697E34E" w:rsidR="008B28E2" w:rsidRPr="0078782F" w:rsidRDefault="008B28E2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>Change requests – Analyze, Build and Implement.</w:t>
      </w:r>
    </w:p>
    <w:p w14:paraId="0B7CF302" w14:textId="77777777" w:rsidR="00E3692B" w:rsidRPr="0078782F" w:rsidRDefault="00E3692B" w:rsidP="0078782F">
      <w:pPr>
        <w:pStyle w:val="NoSpacing"/>
        <w:numPr>
          <w:ilvl w:val="0"/>
          <w:numId w:val="44"/>
        </w:numPr>
        <w:rPr>
          <w:rFonts w:asciiTheme="minorHAnsi" w:eastAsia="Arial Unicode MS" w:hAnsiTheme="minorHAnsi" w:cstheme="minorHAnsi"/>
          <w:sz w:val="22"/>
          <w:szCs w:val="22"/>
        </w:rPr>
      </w:pPr>
      <w:r w:rsidRPr="0078782F">
        <w:rPr>
          <w:rFonts w:asciiTheme="minorHAnsi" w:eastAsia="Arial Unicode MS" w:hAnsiTheme="minorHAnsi" w:cstheme="minorHAnsi"/>
          <w:sz w:val="22"/>
          <w:szCs w:val="22"/>
        </w:rPr>
        <w:t>Preparation of low level technical document as per the client specifications.</w:t>
      </w:r>
    </w:p>
    <w:p w14:paraId="1FC5B385" w14:textId="77777777" w:rsidR="00E3692B" w:rsidRPr="00E3692B" w:rsidRDefault="00E3692B" w:rsidP="00E3692B">
      <w:pPr>
        <w:widowControl/>
        <w:tabs>
          <w:tab w:val="left" w:pos="720"/>
        </w:tabs>
        <w:autoSpaceDE/>
        <w:autoSpaceDN/>
        <w:ind w:left="415"/>
        <w:contextualSpacing/>
        <w:rPr>
          <w:rFonts w:eastAsia="Arial Unicode MS" w:cstheme="minorHAnsi"/>
        </w:rPr>
      </w:pPr>
    </w:p>
    <w:p w14:paraId="77BB9FB7" w14:textId="281B3523" w:rsidR="00FF21A5" w:rsidRPr="00841F5E" w:rsidRDefault="00FF21A5" w:rsidP="0078782F">
      <w:pPr>
        <w:jc w:val="both"/>
        <w:rPr>
          <w:rFonts w:eastAsia="Arial Unicode MS" w:cstheme="minorHAnsi"/>
        </w:rPr>
      </w:pPr>
      <w:r w:rsidRPr="00841F5E">
        <w:rPr>
          <w:rFonts w:eastAsia="Arial Unicode MS" w:cstheme="minorHAnsi"/>
          <w:b/>
        </w:rPr>
        <w:lastRenderedPageBreak/>
        <w:t>Environment:</w:t>
      </w:r>
      <w:r w:rsidRPr="00841F5E">
        <w:rPr>
          <w:rFonts w:eastAsia="Arial Unicode MS" w:cstheme="minorHAnsi"/>
        </w:rPr>
        <w:t xml:space="preserve"> </w:t>
      </w:r>
      <w:r w:rsidR="004573E3">
        <w:rPr>
          <w:rFonts w:eastAsia="Arial Unicode MS" w:cstheme="minorHAnsi"/>
        </w:rPr>
        <w:t xml:space="preserve">MySQL, VB.Net, SVN, HP ALM, </w:t>
      </w:r>
      <w:r w:rsidRPr="00841F5E">
        <w:rPr>
          <w:rFonts w:eastAsia="Arial Unicode MS" w:cstheme="minorHAnsi"/>
        </w:rPr>
        <w:t>UNIX, Red Hat, DNS, Yum, Rpm, Ubuntu, Centos</w:t>
      </w:r>
      <w:r w:rsidR="004573E3" w:rsidRPr="00841F5E">
        <w:rPr>
          <w:rFonts w:eastAsia="Arial Unicode MS" w:cstheme="minorHAnsi"/>
        </w:rPr>
        <w:t>, Apache, Tomcat</w:t>
      </w:r>
      <w:r w:rsidRPr="00841F5E">
        <w:rPr>
          <w:rFonts w:eastAsia="Arial Unicode MS" w:cstheme="minorHAnsi"/>
        </w:rPr>
        <w:t>, Oracle,Shell, Bash, Python.</w:t>
      </w:r>
      <w:bookmarkStart w:id="1" w:name="_Hlk520994799"/>
    </w:p>
    <w:bookmarkEnd w:id="1"/>
    <w:p w14:paraId="3BB5F3EF" w14:textId="77777777" w:rsidR="003C52D8" w:rsidRDefault="003C52D8" w:rsidP="007A4FE8">
      <w:pPr>
        <w:jc w:val="both"/>
        <w:rPr>
          <w:rFonts w:asciiTheme="minorHAnsi" w:hAnsiTheme="minorHAnsi" w:cstheme="minorHAnsi"/>
          <w:kern w:val="22"/>
          <w:lang w:val="en-CA"/>
        </w:rPr>
      </w:pPr>
    </w:p>
    <w:p w14:paraId="2622006A" w14:textId="0176BC5A" w:rsidR="00387E36" w:rsidRDefault="006028C7" w:rsidP="007A4FE8">
      <w:pPr>
        <w:jc w:val="both"/>
        <w:rPr>
          <w:rFonts w:asciiTheme="minorHAnsi" w:hAnsiTheme="minorHAnsi" w:cstheme="minorHAnsi"/>
          <w:b/>
          <w:kern w:val="22"/>
          <w:lang w:val="en-CA"/>
        </w:rPr>
      </w:pPr>
      <w:r w:rsidRPr="006028C7">
        <w:rPr>
          <w:rFonts w:asciiTheme="minorHAnsi" w:hAnsiTheme="minorHAnsi" w:cstheme="minorHAnsi"/>
          <w:b/>
          <w:kern w:val="22"/>
          <w:lang w:val="en-CA"/>
        </w:rPr>
        <w:t>Education /Certification:</w:t>
      </w:r>
    </w:p>
    <w:p w14:paraId="3136B0B2" w14:textId="48F9F3A0" w:rsidR="00F462C7" w:rsidRPr="00AB3902" w:rsidRDefault="00F462C7" w:rsidP="00AB3902">
      <w:pPr>
        <w:pStyle w:val="ListParagraph"/>
        <w:numPr>
          <w:ilvl w:val="0"/>
          <w:numId w:val="35"/>
        </w:numPr>
        <w:jc w:val="both"/>
        <w:rPr>
          <w:rFonts w:asciiTheme="minorHAnsi" w:hAnsiTheme="minorHAnsi" w:cstheme="minorHAnsi"/>
          <w:kern w:val="22"/>
          <w:lang w:val="en-CA"/>
        </w:rPr>
      </w:pPr>
      <w:r w:rsidRPr="00AB3902">
        <w:rPr>
          <w:rFonts w:asciiTheme="minorHAnsi" w:hAnsiTheme="minorHAnsi" w:cstheme="minorHAnsi"/>
          <w:kern w:val="22"/>
          <w:lang w:val="en-CA"/>
        </w:rPr>
        <w:t>Master’s in Information Systems from Central Michigan University – MI.</w:t>
      </w:r>
    </w:p>
    <w:p w14:paraId="43247401" w14:textId="29E6E88C" w:rsidR="00387E36" w:rsidRPr="00AB3902" w:rsidRDefault="00F462C7" w:rsidP="00AB3902">
      <w:pPr>
        <w:pStyle w:val="ListParagraph"/>
        <w:numPr>
          <w:ilvl w:val="0"/>
          <w:numId w:val="35"/>
        </w:numPr>
        <w:jc w:val="both"/>
        <w:rPr>
          <w:rFonts w:asciiTheme="minorHAnsi" w:hAnsiTheme="minorHAnsi" w:cstheme="minorHAnsi"/>
          <w:kern w:val="22"/>
          <w:lang w:val="en-CA"/>
        </w:rPr>
      </w:pPr>
      <w:r w:rsidRPr="00AB3902">
        <w:rPr>
          <w:rFonts w:asciiTheme="minorHAnsi" w:hAnsiTheme="minorHAnsi" w:cstheme="minorHAnsi"/>
          <w:kern w:val="22"/>
          <w:lang w:val="en-CA"/>
        </w:rPr>
        <w:t>Bachelors in Engineering and Technology – India.</w:t>
      </w:r>
    </w:p>
    <w:sectPr w:rsidR="00387E36" w:rsidRPr="00AB3902" w:rsidSect="0078782F"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E83F12" w14:textId="77777777" w:rsidR="004324EF" w:rsidRDefault="004324EF" w:rsidP="00C334ED">
      <w:r>
        <w:separator/>
      </w:r>
    </w:p>
  </w:endnote>
  <w:endnote w:type="continuationSeparator" w:id="0">
    <w:p w14:paraId="54942E5F" w14:textId="77777777" w:rsidR="004324EF" w:rsidRDefault="004324EF" w:rsidP="00C33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5AA3B8" w14:textId="77777777" w:rsidR="004324EF" w:rsidRDefault="004324EF" w:rsidP="00C334ED">
      <w:r>
        <w:separator/>
      </w:r>
    </w:p>
  </w:footnote>
  <w:footnote w:type="continuationSeparator" w:id="0">
    <w:p w14:paraId="5154454B" w14:textId="77777777" w:rsidR="004324EF" w:rsidRDefault="004324EF" w:rsidP="00C33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4"/>
    <w:multiLevelType w:val="hybridMultilevel"/>
    <w:tmpl w:val="7F1851C6"/>
    <w:lvl w:ilvl="0" w:tplc="AF1EBD2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vertAlign w:val="baseline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/>
      </w:rPr>
    </w:lvl>
  </w:abstractNum>
  <w:abstractNum w:abstractNumId="2">
    <w:nsid w:val="08D5153D"/>
    <w:multiLevelType w:val="multilevel"/>
    <w:tmpl w:val="EAFEC650"/>
    <w:lvl w:ilvl="0">
      <w:start w:val="1"/>
      <w:numFmt w:val="bullet"/>
      <w:lvlText w:val=""/>
      <w:lvlJc w:val="left"/>
      <w:pPr>
        <w:ind w:left="45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9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61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5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77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10" w:hanging="360"/>
      </w:pPr>
      <w:rPr>
        <w:rFonts w:ascii="Wingdings" w:hAnsi="Wingdings" w:cs="Wingdings" w:hint="default"/>
      </w:rPr>
    </w:lvl>
  </w:abstractNum>
  <w:abstractNum w:abstractNumId="3">
    <w:nsid w:val="0AC01F9F"/>
    <w:multiLevelType w:val="hybridMultilevel"/>
    <w:tmpl w:val="B62C5E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EFA3830"/>
    <w:multiLevelType w:val="hybridMultilevel"/>
    <w:tmpl w:val="CB88D6B6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5">
    <w:nsid w:val="11B0445B"/>
    <w:multiLevelType w:val="multilevel"/>
    <w:tmpl w:val="A8B6E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42D38E0"/>
    <w:multiLevelType w:val="hybridMultilevel"/>
    <w:tmpl w:val="74DE0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287A24"/>
    <w:multiLevelType w:val="hybridMultilevel"/>
    <w:tmpl w:val="C88C57DA"/>
    <w:lvl w:ilvl="0" w:tplc="4404BC9E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3A414D"/>
    <w:multiLevelType w:val="hybridMultilevel"/>
    <w:tmpl w:val="C7A0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9C0A29"/>
    <w:multiLevelType w:val="hybridMultilevel"/>
    <w:tmpl w:val="64EAD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C6195B"/>
    <w:multiLevelType w:val="multilevel"/>
    <w:tmpl w:val="F9C223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1">
    <w:nsid w:val="23F34B60"/>
    <w:multiLevelType w:val="hybridMultilevel"/>
    <w:tmpl w:val="EAE4D8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4837619"/>
    <w:multiLevelType w:val="hybridMultilevel"/>
    <w:tmpl w:val="D58E5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7C56140"/>
    <w:multiLevelType w:val="hybridMultilevel"/>
    <w:tmpl w:val="695A23A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8AD37B1"/>
    <w:multiLevelType w:val="hybridMultilevel"/>
    <w:tmpl w:val="93EAF8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28B970DE"/>
    <w:multiLevelType w:val="hybridMultilevel"/>
    <w:tmpl w:val="6DCC8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A5A7E5F"/>
    <w:multiLevelType w:val="hybridMultilevel"/>
    <w:tmpl w:val="9ED26F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2F190D76"/>
    <w:multiLevelType w:val="hybridMultilevel"/>
    <w:tmpl w:val="42DA03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2F6E5A10"/>
    <w:multiLevelType w:val="hybridMultilevel"/>
    <w:tmpl w:val="19BEF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3B61B64"/>
    <w:multiLevelType w:val="hybridMultilevel"/>
    <w:tmpl w:val="F252F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6883658"/>
    <w:multiLevelType w:val="hybridMultilevel"/>
    <w:tmpl w:val="034820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735337D"/>
    <w:multiLevelType w:val="hybridMultilevel"/>
    <w:tmpl w:val="F1D88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7353572"/>
    <w:multiLevelType w:val="hybridMultilevel"/>
    <w:tmpl w:val="2E40DA28"/>
    <w:styleLink w:val="Bullets"/>
    <w:lvl w:ilvl="0" w:tplc="B09A9368">
      <w:start w:val="1"/>
      <w:numFmt w:val="bullet"/>
      <w:lvlText w:val="•"/>
      <w:lvlJc w:val="left"/>
      <w:pPr>
        <w:ind w:left="189" w:hanging="189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314EA2E">
      <w:start w:val="1"/>
      <w:numFmt w:val="bullet"/>
      <w:lvlText w:val="•"/>
      <w:lvlJc w:val="left"/>
      <w:pPr>
        <w:ind w:left="7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770E98A">
      <w:start w:val="1"/>
      <w:numFmt w:val="bullet"/>
      <w:lvlText w:val="•"/>
      <w:lvlJc w:val="left"/>
      <w:pPr>
        <w:ind w:left="13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5641BD2">
      <w:start w:val="1"/>
      <w:numFmt w:val="bullet"/>
      <w:lvlText w:val="•"/>
      <w:lvlJc w:val="left"/>
      <w:pPr>
        <w:ind w:left="19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A44F3F6">
      <w:start w:val="1"/>
      <w:numFmt w:val="bullet"/>
      <w:lvlText w:val="•"/>
      <w:lvlJc w:val="left"/>
      <w:pPr>
        <w:ind w:left="25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B3887BC">
      <w:start w:val="1"/>
      <w:numFmt w:val="bullet"/>
      <w:lvlText w:val="•"/>
      <w:lvlJc w:val="left"/>
      <w:pPr>
        <w:ind w:left="31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D9EECD6">
      <w:start w:val="1"/>
      <w:numFmt w:val="bullet"/>
      <w:lvlText w:val="•"/>
      <w:lvlJc w:val="left"/>
      <w:pPr>
        <w:ind w:left="37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138F664">
      <w:start w:val="1"/>
      <w:numFmt w:val="bullet"/>
      <w:lvlText w:val="•"/>
      <w:lvlJc w:val="left"/>
      <w:pPr>
        <w:ind w:left="43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8DCD160">
      <w:start w:val="1"/>
      <w:numFmt w:val="bullet"/>
      <w:lvlText w:val="•"/>
      <w:lvlJc w:val="left"/>
      <w:pPr>
        <w:ind w:left="49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3">
    <w:nsid w:val="3D49695F"/>
    <w:multiLevelType w:val="multilevel"/>
    <w:tmpl w:val="4DBC7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9C9730E"/>
    <w:multiLevelType w:val="hybridMultilevel"/>
    <w:tmpl w:val="459E0A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DBE2DE5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</w:abstractNum>
  <w:abstractNum w:abstractNumId="26">
    <w:nsid w:val="4E334AD8"/>
    <w:multiLevelType w:val="hybridMultilevel"/>
    <w:tmpl w:val="141AA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3954DEB"/>
    <w:multiLevelType w:val="hybridMultilevel"/>
    <w:tmpl w:val="F3A80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4481AD5"/>
    <w:multiLevelType w:val="hybridMultilevel"/>
    <w:tmpl w:val="3C2010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vertAlign w:val="baseline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55001DE5"/>
    <w:multiLevelType w:val="hybridMultilevel"/>
    <w:tmpl w:val="00E6D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86E4BBB"/>
    <w:multiLevelType w:val="hybridMultilevel"/>
    <w:tmpl w:val="F858E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D51B03"/>
    <w:multiLevelType w:val="hybridMultilevel"/>
    <w:tmpl w:val="055E5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ABF1338"/>
    <w:multiLevelType w:val="hybridMultilevel"/>
    <w:tmpl w:val="FB8AA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D501681"/>
    <w:multiLevelType w:val="hybridMultilevel"/>
    <w:tmpl w:val="3D343D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5E5B0311"/>
    <w:multiLevelType w:val="hybridMultilevel"/>
    <w:tmpl w:val="C1963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D062FA"/>
    <w:multiLevelType w:val="hybridMultilevel"/>
    <w:tmpl w:val="CEF88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5193F2F"/>
    <w:multiLevelType w:val="hybridMultilevel"/>
    <w:tmpl w:val="49CEC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5F70DA0"/>
    <w:multiLevelType w:val="hybridMultilevel"/>
    <w:tmpl w:val="DD5CD4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6C73673"/>
    <w:multiLevelType w:val="hybridMultilevel"/>
    <w:tmpl w:val="192ADA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9762FF6"/>
    <w:multiLevelType w:val="hybridMultilevel"/>
    <w:tmpl w:val="4D24AE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F3A6089"/>
    <w:multiLevelType w:val="hybridMultilevel"/>
    <w:tmpl w:val="6F5ED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33E4FE5"/>
    <w:multiLevelType w:val="hybridMultilevel"/>
    <w:tmpl w:val="8C3A2FB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nsid w:val="753C48F1"/>
    <w:multiLevelType w:val="hybridMultilevel"/>
    <w:tmpl w:val="0868E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67D58FA"/>
    <w:multiLevelType w:val="hybridMultilevel"/>
    <w:tmpl w:val="208E4EE8"/>
    <w:lvl w:ilvl="0" w:tplc="4404BC9E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BE1371F"/>
    <w:multiLevelType w:val="hybridMultilevel"/>
    <w:tmpl w:val="ACA02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7"/>
  </w:num>
  <w:num w:numId="3">
    <w:abstractNumId w:val="37"/>
  </w:num>
  <w:num w:numId="4">
    <w:abstractNumId w:val="16"/>
  </w:num>
  <w:num w:numId="5">
    <w:abstractNumId w:val="14"/>
  </w:num>
  <w:num w:numId="6">
    <w:abstractNumId w:val="0"/>
  </w:num>
  <w:num w:numId="7">
    <w:abstractNumId w:val="11"/>
  </w:num>
  <w:num w:numId="8">
    <w:abstractNumId w:val="22"/>
  </w:num>
  <w:num w:numId="9">
    <w:abstractNumId w:val="32"/>
  </w:num>
  <w:num w:numId="10">
    <w:abstractNumId w:val="43"/>
  </w:num>
  <w:num w:numId="11">
    <w:abstractNumId w:val="26"/>
  </w:num>
  <w:num w:numId="12">
    <w:abstractNumId w:val="20"/>
  </w:num>
  <w:num w:numId="13">
    <w:abstractNumId w:val="5"/>
  </w:num>
  <w:num w:numId="14">
    <w:abstractNumId w:val="9"/>
  </w:num>
  <w:num w:numId="15">
    <w:abstractNumId w:val="25"/>
  </w:num>
  <w:num w:numId="16">
    <w:abstractNumId w:val="6"/>
  </w:num>
  <w:num w:numId="17">
    <w:abstractNumId w:val="28"/>
  </w:num>
  <w:num w:numId="18">
    <w:abstractNumId w:val="27"/>
  </w:num>
  <w:num w:numId="19">
    <w:abstractNumId w:val="18"/>
  </w:num>
  <w:num w:numId="20">
    <w:abstractNumId w:val="2"/>
  </w:num>
  <w:num w:numId="21">
    <w:abstractNumId w:val="29"/>
  </w:num>
  <w:num w:numId="22">
    <w:abstractNumId w:val="24"/>
  </w:num>
  <w:num w:numId="23">
    <w:abstractNumId w:val="36"/>
  </w:num>
  <w:num w:numId="24">
    <w:abstractNumId w:val="38"/>
  </w:num>
  <w:num w:numId="25">
    <w:abstractNumId w:val="21"/>
  </w:num>
  <w:num w:numId="26">
    <w:abstractNumId w:val="35"/>
  </w:num>
  <w:num w:numId="27">
    <w:abstractNumId w:val="40"/>
  </w:num>
  <w:num w:numId="28">
    <w:abstractNumId w:val="42"/>
  </w:num>
  <w:num w:numId="29">
    <w:abstractNumId w:val="10"/>
  </w:num>
  <w:num w:numId="30">
    <w:abstractNumId w:val="41"/>
  </w:num>
  <w:num w:numId="31">
    <w:abstractNumId w:val="7"/>
  </w:num>
  <w:num w:numId="32">
    <w:abstractNumId w:val="34"/>
  </w:num>
  <w:num w:numId="33">
    <w:abstractNumId w:val="4"/>
  </w:num>
  <w:num w:numId="34">
    <w:abstractNumId w:val="39"/>
  </w:num>
  <w:num w:numId="35">
    <w:abstractNumId w:val="19"/>
  </w:num>
  <w:num w:numId="36">
    <w:abstractNumId w:val="23"/>
  </w:num>
  <w:num w:numId="37">
    <w:abstractNumId w:val="15"/>
  </w:num>
  <w:num w:numId="38">
    <w:abstractNumId w:val="13"/>
  </w:num>
  <w:num w:numId="39">
    <w:abstractNumId w:val="3"/>
  </w:num>
  <w:num w:numId="40">
    <w:abstractNumId w:val="31"/>
  </w:num>
  <w:num w:numId="41">
    <w:abstractNumId w:val="30"/>
  </w:num>
  <w:num w:numId="42">
    <w:abstractNumId w:val="8"/>
  </w:num>
  <w:num w:numId="43">
    <w:abstractNumId w:val="44"/>
  </w:num>
  <w:num w:numId="4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6" w:nlCheck="1" w:checkStyle="1"/>
  <w:activeWritingStyle w:appName="MSWord" w:lang="fr-CA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131078" w:nlCheck="1" w:checkStyle="1"/>
  <w:activeWritingStyle w:appName="MSWord" w:lang="en-CA" w:vendorID="64" w:dllVersion="131078" w:nlCheck="1" w:checkStyle="1"/>
  <w:activeWritingStyle w:appName="MSWord" w:lang="en-GB" w:vendorID="64" w:dllVersion="131078" w:nlCheck="1" w:checkStyle="1"/>
  <w:activeWritingStyle w:appName="MSWord" w:lang="fr-CA" w:vendorID="64" w:dllVersion="131078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Y1NjAxt7AwMzVV0lEKTi0uzszPAykwrAUAzKb4pSwAAAA="/>
  </w:docVars>
  <w:rsids>
    <w:rsidRoot w:val="0006065E"/>
    <w:rsid w:val="000039ED"/>
    <w:rsid w:val="000145B8"/>
    <w:rsid w:val="0001495B"/>
    <w:rsid w:val="00015FC7"/>
    <w:rsid w:val="00016B81"/>
    <w:rsid w:val="00037E19"/>
    <w:rsid w:val="00040500"/>
    <w:rsid w:val="0005003B"/>
    <w:rsid w:val="0006065E"/>
    <w:rsid w:val="00063770"/>
    <w:rsid w:val="00070176"/>
    <w:rsid w:val="00070997"/>
    <w:rsid w:val="0008083B"/>
    <w:rsid w:val="00080E16"/>
    <w:rsid w:val="00082BCD"/>
    <w:rsid w:val="000849AC"/>
    <w:rsid w:val="00090EBB"/>
    <w:rsid w:val="00095452"/>
    <w:rsid w:val="000B2CFB"/>
    <w:rsid w:val="000B37C9"/>
    <w:rsid w:val="000B4571"/>
    <w:rsid w:val="000C029A"/>
    <w:rsid w:val="000C7AB5"/>
    <w:rsid w:val="000D0E88"/>
    <w:rsid w:val="000D2244"/>
    <w:rsid w:val="000D61DD"/>
    <w:rsid w:val="000F1CAC"/>
    <w:rsid w:val="000F39E8"/>
    <w:rsid w:val="000F4D5F"/>
    <w:rsid w:val="000F79CE"/>
    <w:rsid w:val="00100C27"/>
    <w:rsid w:val="00121DE4"/>
    <w:rsid w:val="0012615C"/>
    <w:rsid w:val="00145C0D"/>
    <w:rsid w:val="0015500E"/>
    <w:rsid w:val="00156A57"/>
    <w:rsid w:val="001642AA"/>
    <w:rsid w:val="00165BC3"/>
    <w:rsid w:val="00166E86"/>
    <w:rsid w:val="00171099"/>
    <w:rsid w:val="001715D8"/>
    <w:rsid w:val="00171FC6"/>
    <w:rsid w:val="00174D8D"/>
    <w:rsid w:val="00175AAA"/>
    <w:rsid w:val="00177251"/>
    <w:rsid w:val="00183EB7"/>
    <w:rsid w:val="00192520"/>
    <w:rsid w:val="00194481"/>
    <w:rsid w:val="00196D83"/>
    <w:rsid w:val="001A0533"/>
    <w:rsid w:val="001A101B"/>
    <w:rsid w:val="001A37B1"/>
    <w:rsid w:val="001A4AF4"/>
    <w:rsid w:val="001A7F62"/>
    <w:rsid w:val="001B20C5"/>
    <w:rsid w:val="001B2330"/>
    <w:rsid w:val="001C269B"/>
    <w:rsid w:val="001D2044"/>
    <w:rsid w:val="001E26A5"/>
    <w:rsid w:val="001F1275"/>
    <w:rsid w:val="001F6D7D"/>
    <w:rsid w:val="001F79CC"/>
    <w:rsid w:val="00205E60"/>
    <w:rsid w:val="002142B7"/>
    <w:rsid w:val="0023590E"/>
    <w:rsid w:val="0024166F"/>
    <w:rsid w:val="00245C36"/>
    <w:rsid w:val="00250976"/>
    <w:rsid w:val="002616C7"/>
    <w:rsid w:val="00267555"/>
    <w:rsid w:val="00276F95"/>
    <w:rsid w:val="00280E85"/>
    <w:rsid w:val="00282276"/>
    <w:rsid w:val="00287913"/>
    <w:rsid w:val="0029429C"/>
    <w:rsid w:val="002A7E5A"/>
    <w:rsid w:val="002C049F"/>
    <w:rsid w:val="002C215A"/>
    <w:rsid w:val="002C5919"/>
    <w:rsid w:val="002D3DA4"/>
    <w:rsid w:val="002F0127"/>
    <w:rsid w:val="00303EB9"/>
    <w:rsid w:val="00304514"/>
    <w:rsid w:val="00320ED6"/>
    <w:rsid w:val="00330FE4"/>
    <w:rsid w:val="00331141"/>
    <w:rsid w:val="0035119C"/>
    <w:rsid w:val="0035136B"/>
    <w:rsid w:val="00353CDB"/>
    <w:rsid w:val="003612E1"/>
    <w:rsid w:val="00367EB8"/>
    <w:rsid w:val="00374F71"/>
    <w:rsid w:val="003774DF"/>
    <w:rsid w:val="003879AD"/>
    <w:rsid w:val="00387E36"/>
    <w:rsid w:val="0039406F"/>
    <w:rsid w:val="00396FEA"/>
    <w:rsid w:val="003A0F31"/>
    <w:rsid w:val="003A33DB"/>
    <w:rsid w:val="003B0D74"/>
    <w:rsid w:val="003B29AC"/>
    <w:rsid w:val="003B3B0E"/>
    <w:rsid w:val="003B40D2"/>
    <w:rsid w:val="003B47FA"/>
    <w:rsid w:val="003B4AC9"/>
    <w:rsid w:val="003B54C5"/>
    <w:rsid w:val="003C0279"/>
    <w:rsid w:val="003C52D8"/>
    <w:rsid w:val="003C57FA"/>
    <w:rsid w:val="003C5A11"/>
    <w:rsid w:val="003E33FA"/>
    <w:rsid w:val="003E7E3A"/>
    <w:rsid w:val="003F3483"/>
    <w:rsid w:val="003F7773"/>
    <w:rsid w:val="004266E3"/>
    <w:rsid w:val="004309FB"/>
    <w:rsid w:val="00431CFB"/>
    <w:rsid w:val="004324EF"/>
    <w:rsid w:val="00433011"/>
    <w:rsid w:val="004339D7"/>
    <w:rsid w:val="0045138F"/>
    <w:rsid w:val="00455920"/>
    <w:rsid w:val="004573E3"/>
    <w:rsid w:val="0046133E"/>
    <w:rsid w:val="004615E3"/>
    <w:rsid w:val="00462D01"/>
    <w:rsid w:val="00477FAE"/>
    <w:rsid w:val="00482171"/>
    <w:rsid w:val="00491072"/>
    <w:rsid w:val="004A1682"/>
    <w:rsid w:val="004A319E"/>
    <w:rsid w:val="004A5FD6"/>
    <w:rsid w:val="004C4F5B"/>
    <w:rsid w:val="004D02EB"/>
    <w:rsid w:val="004D5669"/>
    <w:rsid w:val="004E019F"/>
    <w:rsid w:val="004E2866"/>
    <w:rsid w:val="004E72BD"/>
    <w:rsid w:val="004F2034"/>
    <w:rsid w:val="0051092A"/>
    <w:rsid w:val="0051330F"/>
    <w:rsid w:val="00516783"/>
    <w:rsid w:val="00523064"/>
    <w:rsid w:val="0052725A"/>
    <w:rsid w:val="0053607D"/>
    <w:rsid w:val="00542F8A"/>
    <w:rsid w:val="005443EA"/>
    <w:rsid w:val="00551B2A"/>
    <w:rsid w:val="0055382E"/>
    <w:rsid w:val="005555A4"/>
    <w:rsid w:val="00555668"/>
    <w:rsid w:val="00572E41"/>
    <w:rsid w:val="00574B3E"/>
    <w:rsid w:val="005751CF"/>
    <w:rsid w:val="00575ED5"/>
    <w:rsid w:val="00582518"/>
    <w:rsid w:val="005864A8"/>
    <w:rsid w:val="00596736"/>
    <w:rsid w:val="005A10C5"/>
    <w:rsid w:val="005B0963"/>
    <w:rsid w:val="005B24E3"/>
    <w:rsid w:val="005B5F02"/>
    <w:rsid w:val="005C146A"/>
    <w:rsid w:val="005C6CC0"/>
    <w:rsid w:val="005D47A9"/>
    <w:rsid w:val="005E0B03"/>
    <w:rsid w:val="005E33FF"/>
    <w:rsid w:val="005E4A92"/>
    <w:rsid w:val="005F008E"/>
    <w:rsid w:val="005F0FD3"/>
    <w:rsid w:val="00600BF5"/>
    <w:rsid w:val="00601487"/>
    <w:rsid w:val="00601965"/>
    <w:rsid w:val="00601C51"/>
    <w:rsid w:val="006028C7"/>
    <w:rsid w:val="00611430"/>
    <w:rsid w:val="00612C41"/>
    <w:rsid w:val="006141D4"/>
    <w:rsid w:val="00616B1F"/>
    <w:rsid w:val="006175E9"/>
    <w:rsid w:val="00624666"/>
    <w:rsid w:val="00625E60"/>
    <w:rsid w:val="00627298"/>
    <w:rsid w:val="00630C82"/>
    <w:rsid w:val="00634F9E"/>
    <w:rsid w:val="00640D35"/>
    <w:rsid w:val="006537F7"/>
    <w:rsid w:val="00655FE0"/>
    <w:rsid w:val="00663A63"/>
    <w:rsid w:val="00666C12"/>
    <w:rsid w:val="00673D40"/>
    <w:rsid w:val="00674A6C"/>
    <w:rsid w:val="00681AA8"/>
    <w:rsid w:val="00685AAD"/>
    <w:rsid w:val="00690E63"/>
    <w:rsid w:val="006910B5"/>
    <w:rsid w:val="00697943"/>
    <w:rsid w:val="006A59DC"/>
    <w:rsid w:val="006B30E3"/>
    <w:rsid w:val="006B5318"/>
    <w:rsid w:val="006C503D"/>
    <w:rsid w:val="006D4532"/>
    <w:rsid w:val="006E31CE"/>
    <w:rsid w:val="006F0F55"/>
    <w:rsid w:val="007075EA"/>
    <w:rsid w:val="007109EB"/>
    <w:rsid w:val="0071786B"/>
    <w:rsid w:val="007301CA"/>
    <w:rsid w:val="00736C2B"/>
    <w:rsid w:val="007402DF"/>
    <w:rsid w:val="00744684"/>
    <w:rsid w:val="00745BC5"/>
    <w:rsid w:val="0077244F"/>
    <w:rsid w:val="00777529"/>
    <w:rsid w:val="007804C4"/>
    <w:rsid w:val="00781CB9"/>
    <w:rsid w:val="0078782F"/>
    <w:rsid w:val="007910AB"/>
    <w:rsid w:val="00792639"/>
    <w:rsid w:val="00793485"/>
    <w:rsid w:val="00796274"/>
    <w:rsid w:val="007A07E8"/>
    <w:rsid w:val="007A41B5"/>
    <w:rsid w:val="007A4FE8"/>
    <w:rsid w:val="007B1A8B"/>
    <w:rsid w:val="007D56BB"/>
    <w:rsid w:val="007D6A8A"/>
    <w:rsid w:val="007E11B0"/>
    <w:rsid w:val="007F321F"/>
    <w:rsid w:val="00817381"/>
    <w:rsid w:val="00824F02"/>
    <w:rsid w:val="00834265"/>
    <w:rsid w:val="00841701"/>
    <w:rsid w:val="00843E7F"/>
    <w:rsid w:val="008457B1"/>
    <w:rsid w:val="00852443"/>
    <w:rsid w:val="00865716"/>
    <w:rsid w:val="00887A78"/>
    <w:rsid w:val="00887B42"/>
    <w:rsid w:val="008917B2"/>
    <w:rsid w:val="00893904"/>
    <w:rsid w:val="00895CCA"/>
    <w:rsid w:val="00897B6A"/>
    <w:rsid w:val="008A37D2"/>
    <w:rsid w:val="008B28E2"/>
    <w:rsid w:val="008B3C72"/>
    <w:rsid w:val="008B47EE"/>
    <w:rsid w:val="008B5F21"/>
    <w:rsid w:val="008B6AD3"/>
    <w:rsid w:val="008C1C79"/>
    <w:rsid w:val="008D3ACA"/>
    <w:rsid w:val="008E4F1C"/>
    <w:rsid w:val="00912983"/>
    <w:rsid w:val="00917A77"/>
    <w:rsid w:val="00923A20"/>
    <w:rsid w:val="00924993"/>
    <w:rsid w:val="00926721"/>
    <w:rsid w:val="00942675"/>
    <w:rsid w:val="00944649"/>
    <w:rsid w:val="00961A6F"/>
    <w:rsid w:val="009634CD"/>
    <w:rsid w:val="00963FA8"/>
    <w:rsid w:val="0096635D"/>
    <w:rsid w:val="00971AFB"/>
    <w:rsid w:val="00983E57"/>
    <w:rsid w:val="009911E2"/>
    <w:rsid w:val="00992CAF"/>
    <w:rsid w:val="009A2DCC"/>
    <w:rsid w:val="009B2B98"/>
    <w:rsid w:val="009B4B96"/>
    <w:rsid w:val="009C0BA0"/>
    <w:rsid w:val="009C66FE"/>
    <w:rsid w:val="009D7CE2"/>
    <w:rsid w:val="009E157B"/>
    <w:rsid w:val="009E4A32"/>
    <w:rsid w:val="009F66C6"/>
    <w:rsid w:val="00A147DB"/>
    <w:rsid w:val="00A27CE7"/>
    <w:rsid w:val="00A309EB"/>
    <w:rsid w:val="00A34750"/>
    <w:rsid w:val="00A357F9"/>
    <w:rsid w:val="00A43502"/>
    <w:rsid w:val="00A469CC"/>
    <w:rsid w:val="00A47B8C"/>
    <w:rsid w:val="00A53884"/>
    <w:rsid w:val="00A63047"/>
    <w:rsid w:val="00A65CB8"/>
    <w:rsid w:val="00A750DA"/>
    <w:rsid w:val="00A85025"/>
    <w:rsid w:val="00A87E2B"/>
    <w:rsid w:val="00AA1501"/>
    <w:rsid w:val="00AA2AEF"/>
    <w:rsid w:val="00AA3C2E"/>
    <w:rsid w:val="00AB18A2"/>
    <w:rsid w:val="00AB1F8D"/>
    <w:rsid w:val="00AB3902"/>
    <w:rsid w:val="00AC3F30"/>
    <w:rsid w:val="00AC7357"/>
    <w:rsid w:val="00AD1F52"/>
    <w:rsid w:val="00AD2A53"/>
    <w:rsid w:val="00AD2F1C"/>
    <w:rsid w:val="00AF541B"/>
    <w:rsid w:val="00AF6DA6"/>
    <w:rsid w:val="00B1088C"/>
    <w:rsid w:val="00B10C42"/>
    <w:rsid w:val="00B1132B"/>
    <w:rsid w:val="00B30E23"/>
    <w:rsid w:val="00B456A1"/>
    <w:rsid w:val="00B54EAC"/>
    <w:rsid w:val="00B67593"/>
    <w:rsid w:val="00B67BB6"/>
    <w:rsid w:val="00B72864"/>
    <w:rsid w:val="00B76AEA"/>
    <w:rsid w:val="00B83E33"/>
    <w:rsid w:val="00B95186"/>
    <w:rsid w:val="00BA07F9"/>
    <w:rsid w:val="00BA0864"/>
    <w:rsid w:val="00BA25CC"/>
    <w:rsid w:val="00BC345E"/>
    <w:rsid w:val="00BE19CD"/>
    <w:rsid w:val="00BE5A18"/>
    <w:rsid w:val="00BE7DD3"/>
    <w:rsid w:val="00BF16CC"/>
    <w:rsid w:val="00C1419C"/>
    <w:rsid w:val="00C21E55"/>
    <w:rsid w:val="00C26130"/>
    <w:rsid w:val="00C334ED"/>
    <w:rsid w:val="00C3787F"/>
    <w:rsid w:val="00C37C56"/>
    <w:rsid w:val="00C53D35"/>
    <w:rsid w:val="00C57D36"/>
    <w:rsid w:val="00C63645"/>
    <w:rsid w:val="00C778F5"/>
    <w:rsid w:val="00C828D5"/>
    <w:rsid w:val="00C90BF8"/>
    <w:rsid w:val="00CA06EC"/>
    <w:rsid w:val="00CA09BC"/>
    <w:rsid w:val="00CA1BAA"/>
    <w:rsid w:val="00CB2741"/>
    <w:rsid w:val="00CC4C01"/>
    <w:rsid w:val="00CD06BC"/>
    <w:rsid w:val="00CD4C8F"/>
    <w:rsid w:val="00CE4B1A"/>
    <w:rsid w:val="00D025ED"/>
    <w:rsid w:val="00D040F4"/>
    <w:rsid w:val="00D05092"/>
    <w:rsid w:val="00D10829"/>
    <w:rsid w:val="00D1584B"/>
    <w:rsid w:val="00D17714"/>
    <w:rsid w:val="00D2382A"/>
    <w:rsid w:val="00D25D11"/>
    <w:rsid w:val="00D323A0"/>
    <w:rsid w:val="00D329B7"/>
    <w:rsid w:val="00D37D14"/>
    <w:rsid w:val="00D41EC9"/>
    <w:rsid w:val="00D56D9F"/>
    <w:rsid w:val="00D5700F"/>
    <w:rsid w:val="00D619DB"/>
    <w:rsid w:val="00D75456"/>
    <w:rsid w:val="00D80DFA"/>
    <w:rsid w:val="00D81FF3"/>
    <w:rsid w:val="00DA1BB4"/>
    <w:rsid w:val="00DA56DA"/>
    <w:rsid w:val="00DB64A9"/>
    <w:rsid w:val="00DB7586"/>
    <w:rsid w:val="00DD318F"/>
    <w:rsid w:val="00DD6EA1"/>
    <w:rsid w:val="00E01604"/>
    <w:rsid w:val="00E04910"/>
    <w:rsid w:val="00E05AE5"/>
    <w:rsid w:val="00E12058"/>
    <w:rsid w:val="00E2570B"/>
    <w:rsid w:val="00E31C3C"/>
    <w:rsid w:val="00E3692B"/>
    <w:rsid w:val="00E502D2"/>
    <w:rsid w:val="00E5077A"/>
    <w:rsid w:val="00E51731"/>
    <w:rsid w:val="00E51B7D"/>
    <w:rsid w:val="00E62730"/>
    <w:rsid w:val="00E7095E"/>
    <w:rsid w:val="00E73EFF"/>
    <w:rsid w:val="00E74A52"/>
    <w:rsid w:val="00E83DD7"/>
    <w:rsid w:val="00E845C9"/>
    <w:rsid w:val="00E84A24"/>
    <w:rsid w:val="00E96530"/>
    <w:rsid w:val="00EA19B2"/>
    <w:rsid w:val="00EA26A5"/>
    <w:rsid w:val="00EB027F"/>
    <w:rsid w:val="00EB3CBA"/>
    <w:rsid w:val="00EC1A43"/>
    <w:rsid w:val="00EC5B5D"/>
    <w:rsid w:val="00ED59BE"/>
    <w:rsid w:val="00EE479A"/>
    <w:rsid w:val="00EF740E"/>
    <w:rsid w:val="00F0077F"/>
    <w:rsid w:val="00F15B0D"/>
    <w:rsid w:val="00F462C7"/>
    <w:rsid w:val="00F51313"/>
    <w:rsid w:val="00F5441F"/>
    <w:rsid w:val="00F82454"/>
    <w:rsid w:val="00F836E6"/>
    <w:rsid w:val="00F84012"/>
    <w:rsid w:val="00F95892"/>
    <w:rsid w:val="00F958A1"/>
    <w:rsid w:val="00FA115C"/>
    <w:rsid w:val="00FA5352"/>
    <w:rsid w:val="00FA55B2"/>
    <w:rsid w:val="00FB10D6"/>
    <w:rsid w:val="00FC0669"/>
    <w:rsid w:val="00FC7ED5"/>
    <w:rsid w:val="00FD1A24"/>
    <w:rsid w:val="00FD558D"/>
    <w:rsid w:val="00FE1972"/>
    <w:rsid w:val="00FF0E08"/>
    <w:rsid w:val="00FF1101"/>
    <w:rsid w:val="00FF21A5"/>
    <w:rsid w:val="00FF4293"/>
    <w:rsid w:val="00FF5E5A"/>
    <w:rsid w:val="00FF5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FC9C0"/>
  <w15:chartTrackingRefBased/>
  <w15:docId w15:val="{D0E0D1D0-9A20-486B-819B-69A9BF2F8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iPriority="0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6065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06065E"/>
    <w:pPr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06065E"/>
    <w:pPr>
      <w:ind w:left="820" w:hanging="3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065E"/>
    <w:rPr>
      <w:rFonts w:ascii="Calibri" w:eastAsia="Calibri" w:hAnsi="Calibri" w:cs="Calibri"/>
      <w:b/>
      <w:bCs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1"/>
    <w:rsid w:val="0006065E"/>
    <w:rPr>
      <w:rFonts w:ascii="Calibri" w:eastAsia="Calibri" w:hAnsi="Calibri" w:cs="Calibri"/>
      <w:b/>
      <w:bCs/>
      <w:lang w:bidi="en-US"/>
    </w:rPr>
  </w:style>
  <w:style w:type="paragraph" w:styleId="BodyText">
    <w:name w:val="Body Text"/>
    <w:basedOn w:val="Normal"/>
    <w:link w:val="BodyTextChar"/>
    <w:uiPriority w:val="1"/>
    <w:qFormat/>
    <w:rsid w:val="0006065E"/>
    <w:pPr>
      <w:ind w:left="1540" w:hanging="360"/>
    </w:pPr>
  </w:style>
  <w:style w:type="character" w:customStyle="1" w:styleId="BodyTextChar">
    <w:name w:val="Body Text Char"/>
    <w:basedOn w:val="DefaultParagraphFont"/>
    <w:link w:val="BodyText"/>
    <w:uiPriority w:val="1"/>
    <w:rsid w:val="0006065E"/>
    <w:rPr>
      <w:rFonts w:ascii="Calibri" w:eastAsia="Calibri" w:hAnsi="Calibri" w:cs="Calibri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06065E"/>
    <w:pPr>
      <w:ind w:left="820" w:hanging="360"/>
    </w:pPr>
  </w:style>
  <w:style w:type="paragraph" w:customStyle="1" w:styleId="Normal1">
    <w:name w:val="Normal1"/>
    <w:rsid w:val="0006065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styleId="Index7">
    <w:name w:val="index 7"/>
    <w:basedOn w:val="Normal"/>
    <w:qFormat/>
    <w:rsid w:val="0006065E"/>
    <w:pPr>
      <w:widowControl/>
      <w:autoSpaceDE/>
      <w:autoSpaceDN/>
      <w:spacing w:after="200" w:line="276" w:lineRule="auto"/>
      <w:ind w:left="720"/>
      <w:contextualSpacing/>
    </w:pPr>
    <w:rPr>
      <w:rFonts w:cs="Times New Roman"/>
      <w:lang w:bidi="ar-SA"/>
    </w:rPr>
  </w:style>
  <w:style w:type="character" w:styleId="Hyperlink">
    <w:name w:val="Hyperlink"/>
    <w:basedOn w:val="DefaultParagraphFont"/>
    <w:uiPriority w:val="99"/>
    <w:unhideWhenUsed/>
    <w:rsid w:val="00D41EC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319E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C334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34ED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334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34ED"/>
    <w:rPr>
      <w:rFonts w:ascii="Calibri" w:eastAsia="Calibri" w:hAnsi="Calibri" w:cs="Calibri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96D8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F16C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ListParagraphChar">
    <w:name w:val="List Paragraph Char"/>
    <w:link w:val="ListParagraph"/>
    <w:uiPriority w:val="99"/>
    <w:qFormat/>
    <w:rsid w:val="001C269B"/>
    <w:rPr>
      <w:rFonts w:ascii="Calibri" w:eastAsia="Calibri" w:hAnsi="Calibri" w:cs="Calibri"/>
      <w:lang w:bidi="en-US"/>
    </w:rPr>
  </w:style>
  <w:style w:type="paragraph" w:customStyle="1" w:styleId="Default">
    <w:name w:val="Default"/>
    <w:rsid w:val="001C269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CA"/>
    </w:rPr>
  </w:style>
  <w:style w:type="character" w:customStyle="1" w:styleId="jd21">
    <w:name w:val="jd21"/>
    <w:rsid w:val="00DD318F"/>
    <w:rPr>
      <w:rFonts w:ascii="Verdana" w:eastAsia="Verdana" w:hAnsi="Verdana"/>
      <w:sz w:val="21"/>
    </w:rPr>
  </w:style>
  <w:style w:type="paragraph" w:customStyle="1" w:styleId="BodyA">
    <w:name w:val="Body A"/>
    <w:rsid w:val="00E502D2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fr-FR"/>
    </w:rPr>
  </w:style>
  <w:style w:type="numbering" w:customStyle="1" w:styleId="Bullets">
    <w:name w:val="Bullets"/>
    <w:rsid w:val="00E502D2"/>
    <w:pPr>
      <w:numPr>
        <w:numId w:val="8"/>
      </w:numPr>
    </w:pPr>
  </w:style>
  <w:style w:type="paragraph" w:styleId="NoSpacing">
    <w:name w:val="No Spacing"/>
    <w:link w:val="NoSpacingChar"/>
    <w:uiPriority w:val="1"/>
    <w:qFormat/>
    <w:rsid w:val="00E502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apple-converted-space">
    <w:name w:val="apple-converted-space"/>
    <w:basedOn w:val="DefaultParagraphFont"/>
    <w:rsid w:val="00E502D2"/>
  </w:style>
  <w:style w:type="paragraph" w:customStyle="1" w:styleId="Style-3">
    <w:name w:val="Style-3"/>
    <w:rsid w:val="004339D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NoSpacingChar">
    <w:name w:val="No Spacing Char"/>
    <w:link w:val="NoSpacing"/>
    <w:locked/>
    <w:rsid w:val="00A87E2B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l">
    <w:name w:val="hl"/>
    <w:basedOn w:val="DefaultParagraphFont"/>
    <w:rsid w:val="0035136B"/>
  </w:style>
  <w:style w:type="character" w:customStyle="1" w:styleId="apple-style-span">
    <w:name w:val="apple-style-span"/>
    <w:basedOn w:val="DefaultParagraphFont"/>
    <w:rsid w:val="0051330F"/>
  </w:style>
  <w:style w:type="character" w:customStyle="1" w:styleId="None">
    <w:name w:val="None"/>
    <w:rsid w:val="001A101B"/>
  </w:style>
  <w:style w:type="character" w:styleId="Strong">
    <w:name w:val="Strong"/>
    <w:uiPriority w:val="22"/>
    <w:qFormat/>
    <w:rsid w:val="000637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3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5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E14FA-4965-468E-B8F2-A856200D1F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014</Words>
  <Characters>11484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cp:lastPrinted>2018-05-21T18:12:00Z</cp:lastPrinted>
  <dcterms:created xsi:type="dcterms:W3CDTF">2019-09-04T15:44:00Z</dcterms:created>
  <dcterms:modified xsi:type="dcterms:W3CDTF">2019-09-04T15:44:00Z</dcterms:modified>
</cp:coreProperties>
</file>